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7E78A3" w14:textId="77777777" w:rsidR="00666620" w:rsidRDefault="00666620" w:rsidP="004076A2">
      <w:pPr>
        <w:spacing w:line="360" w:lineRule="auto"/>
        <w:jc w:val="center"/>
        <w:rPr>
          <w:sz w:val="28"/>
          <w:szCs w:val="28"/>
        </w:rPr>
      </w:pPr>
      <w:r w:rsidRPr="00666620">
        <w:rPr>
          <w:sz w:val="28"/>
          <w:szCs w:val="28"/>
        </w:rPr>
        <w:t>Министерство цифрового развития, связи и массовых коммуникаций</w:t>
      </w:r>
    </w:p>
    <w:p w14:paraId="23BE6DB3" w14:textId="7351643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рдена Трудового Красного Знамени федеральное государственное бюджетное </w:t>
      </w:r>
    </w:p>
    <w:p w14:paraId="5B833681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образовательное учреждение высшего образования </w:t>
      </w:r>
    </w:p>
    <w:p w14:paraId="53CEE1D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Московский технический университет связи и информатики»</w:t>
      </w:r>
    </w:p>
    <w:p w14:paraId="42BA8298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830CF5F" w14:textId="362B7AE8" w:rsidR="009C53F7" w:rsidRDefault="00666620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 w:rsidR="009C53F7">
        <w:rPr>
          <w:sz w:val="28"/>
          <w:szCs w:val="28"/>
        </w:rPr>
        <w:t>Математической кибернетики и информационных технологий</w:t>
      </w:r>
    </w:p>
    <w:p w14:paraId="5390344C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5E3317B5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69215B42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3FB6F162" w14:textId="1981DE95" w:rsidR="009C53F7" w:rsidRPr="004B232F" w:rsidRDefault="009C53F7" w:rsidP="004076A2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Отчёт по лабораторной работе № </w:t>
      </w:r>
      <w:r w:rsidR="004B232F">
        <w:rPr>
          <w:sz w:val="28"/>
          <w:szCs w:val="28"/>
          <w:lang w:val="en-US"/>
        </w:rPr>
        <w:t>3</w:t>
      </w:r>
    </w:p>
    <w:p w14:paraId="6857007C" w14:textId="4B4013EF" w:rsidR="009C53F7" w:rsidRDefault="009C53F7" w:rsidP="004076A2">
      <w:pPr>
        <w:spacing w:before="240"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</w:t>
      </w:r>
      <w:r w:rsidR="00D6552A" w:rsidRPr="00D6552A">
        <w:t xml:space="preserve"> </w:t>
      </w:r>
      <w:r w:rsidR="00D6552A" w:rsidRPr="00D6552A">
        <w:rPr>
          <w:sz w:val="28"/>
          <w:szCs w:val="28"/>
        </w:rPr>
        <w:t>Методы поиска подстроки в строке</w:t>
      </w:r>
      <w:r>
        <w:rPr>
          <w:sz w:val="28"/>
          <w:szCs w:val="28"/>
        </w:rPr>
        <w:t>»</w:t>
      </w:r>
    </w:p>
    <w:p w14:paraId="6CBA849D" w14:textId="2E32E553" w:rsidR="009C53F7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дисциплине «</w:t>
      </w:r>
      <w:r w:rsidR="000B2584">
        <w:rPr>
          <w:sz w:val="28"/>
          <w:szCs w:val="28"/>
        </w:rPr>
        <w:t>Структуры и алгоритмы обработки данных</w:t>
      </w:r>
      <w:r>
        <w:rPr>
          <w:sz w:val="28"/>
          <w:szCs w:val="28"/>
        </w:rPr>
        <w:t>»</w:t>
      </w:r>
    </w:p>
    <w:p w14:paraId="61FE98D6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7F3A242D" w14:textId="2BF2EC9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216B20BE" w14:textId="696211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244ECC7" w14:textId="593C735F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7F22DEB2" w14:textId="77C65509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0EB93C93" w14:textId="77777777" w:rsidR="00B67FE9" w:rsidRDefault="00B67FE9" w:rsidP="004076A2">
      <w:pPr>
        <w:spacing w:line="360" w:lineRule="auto"/>
        <w:jc w:val="center"/>
        <w:rPr>
          <w:sz w:val="28"/>
          <w:szCs w:val="28"/>
        </w:rPr>
      </w:pPr>
    </w:p>
    <w:p w14:paraId="1E89922B" w14:textId="77777777" w:rsidR="00E6038C" w:rsidRDefault="00E6038C" w:rsidP="004076A2">
      <w:pPr>
        <w:spacing w:line="360" w:lineRule="auto"/>
        <w:jc w:val="center"/>
        <w:rPr>
          <w:sz w:val="28"/>
          <w:szCs w:val="28"/>
        </w:rPr>
      </w:pPr>
    </w:p>
    <w:p w14:paraId="748ADBC3" w14:textId="77777777" w:rsidR="009C53F7" w:rsidRDefault="009C53F7" w:rsidP="004076A2">
      <w:pPr>
        <w:spacing w:line="360" w:lineRule="auto"/>
        <w:jc w:val="center"/>
        <w:rPr>
          <w:sz w:val="28"/>
          <w:szCs w:val="28"/>
        </w:rPr>
      </w:pPr>
    </w:p>
    <w:p w14:paraId="0E1DCD24" w14:textId="77777777" w:rsidR="009C53F7" w:rsidRDefault="009C53F7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Выполнил: студент группы БВТ1902</w:t>
      </w:r>
    </w:p>
    <w:p w14:paraId="29D2BCF3" w14:textId="59B41F5B" w:rsidR="009C53F7" w:rsidRDefault="00065D3C" w:rsidP="004076A2">
      <w:pPr>
        <w:spacing w:line="360" w:lineRule="auto"/>
        <w:ind w:left="4956"/>
        <w:rPr>
          <w:sz w:val="28"/>
          <w:szCs w:val="28"/>
        </w:rPr>
      </w:pPr>
      <w:r>
        <w:rPr>
          <w:sz w:val="28"/>
          <w:szCs w:val="28"/>
        </w:rPr>
        <w:t>Холмовский Олег Васильевич</w:t>
      </w:r>
    </w:p>
    <w:p w14:paraId="4B96E29E" w14:textId="75166224" w:rsidR="006119D5" w:rsidRDefault="006119D5" w:rsidP="004076A2">
      <w:pPr>
        <w:spacing w:line="360" w:lineRule="auto"/>
        <w:rPr>
          <w:sz w:val="28"/>
          <w:szCs w:val="28"/>
        </w:rPr>
      </w:pPr>
    </w:p>
    <w:p w14:paraId="2F08CF91" w14:textId="06C3ADC8" w:rsidR="00D57F3D" w:rsidRDefault="00D57F3D" w:rsidP="004076A2">
      <w:pPr>
        <w:spacing w:line="360" w:lineRule="auto"/>
        <w:rPr>
          <w:sz w:val="28"/>
          <w:szCs w:val="28"/>
        </w:rPr>
      </w:pPr>
    </w:p>
    <w:p w14:paraId="1BEE76F9" w14:textId="2656F378" w:rsidR="004076A2" w:rsidRDefault="004076A2" w:rsidP="004076A2">
      <w:pPr>
        <w:spacing w:line="360" w:lineRule="auto"/>
        <w:rPr>
          <w:sz w:val="28"/>
          <w:szCs w:val="28"/>
        </w:rPr>
      </w:pPr>
    </w:p>
    <w:p w14:paraId="70C7013B" w14:textId="77777777" w:rsidR="004076A2" w:rsidRDefault="004076A2" w:rsidP="004076A2">
      <w:pPr>
        <w:spacing w:line="360" w:lineRule="auto"/>
        <w:rPr>
          <w:sz w:val="28"/>
          <w:szCs w:val="28"/>
        </w:rPr>
      </w:pPr>
    </w:p>
    <w:p w14:paraId="5169E1F4" w14:textId="77777777" w:rsidR="006119D5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Москва</w:t>
      </w:r>
    </w:p>
    <w:p w14:paraId="5FA8E401" w14:textId="1CFDD891" w:rsidR="008F56BC" w:rsidRDefault="009C53F7" w:rsidP="004076A2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202</w:t>
      </w:r>
      <w:r w:rsidR="00E6038C">
        <w:rPr>
          <w:sz w:val="28"/>
          <w:szCs w:val="28"/>
        </w:rPr>
        <w:t>1</w:t>
      </w:r>
    </w:p>
    <w:p w14:paraId="7F5C9807" w14:textId="22D57F8F" w:rsidR="00FA73DF" w:rsidRDefault="00BE44F2" w:rsidP="00DD059C">
      <w:pPr>
        <w:ind w:left="-284" w:firstLine="568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Задание</w:t>
      </w:r>
      <w:r w:rsidR="00DD059C">
        <w:rPr>
          <w:bCs/>
          <w:noProof/>
          <w:sz w:val="28"/>
          <w:szCs w:val="28"/>
        </w:rPr>
        <w:drawing>
          <wp:inline distT="0" distB="0" distL="0" distR="0" wp14:anchorId="22098F2A" wp14:editId="150E5A05">
            <wp:extent cx="5940425" cy="2684780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B5342" w14:textId="4144033B" w:rsidR="00DD059C" w:rsidRDefault="00DD059C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drawing>
          <wp:inline distT="0" distB="0" distL="0" distR="0" wp14:anchorId="49B81977" wp14:editId="62A0357A">
            <wp:extent cx="5940425" cy="5367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36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BDEF" w14:textId="3F0AFB01" w:rsidR="00DD059C" w:rsidRPr="005D4DBA" w:rsidRDefault="00DD059C" w:rsidP="00DD059C">
      <w:pPr>
        <w:rPr>
          <w:bCs/>
          <w:sz w:val="28"/>
          <w:szCs w:val="28"/>
        </w:rPr>
      </w:pPr>
      <w:r>
        <w:rPr>
          <w:bCs/>
          <w:noProof/>
          <w:sz w:val="28"/>
          <w:szCs w:val="28"/>
        </w:rPr>
        <w:lastRenderedPageBreak/>
        <w:drawing>
          <wp:inline distT="0" distB="0" distL="0" distR="0" wp14:anchorId="234C1E0C" wp14:editId="0B241CA8">
            <wp:extent cx="5940425" cy="3960495"/>
            <wp:effectExtent l="0" t="0" r="317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363A0" w14:textId="72D8C71E" w:rsidR="005D0155" w:rsidRDefault="00570F73" w:rsidP="00300EE1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0" w:name="_Toc70027541"/>
      <w:r>
        <w:rPr>
          <w:sz w:val="28"/>
          <w:szCs w:val="28"/>
        </w:rPr>
        <w:t>Код</w:t>
      </w:r>
      <w:r w:rsidRPr="00F0432A">
        <w:rPr>
          <w:sz w:val="28"/>
          <w:szCs w:val="28"/>
          <w:lang w:val="ru-RU"/>
        </w:rPr>
        <w:t xml:space="preserve"> </w:t>
      </w:r>
      <w:r>
        <w:rPr>
          <w:sz w:val="28"/>
          <w:szCs w:val="28"/>
        </w:rPr>
        <w:t>программы</w:t>
      </w:r>
      <w:bookmarkStart w:id="1" w:name="_Toc70027542"/>
      <w:bookmarkEnd w:id="0"/>
    </w:p>
    <w:p w14:paraId="015BCCBA" w14:textId="77CEADBA" w:rsidR="00CF3DE0" w:rsidRPr="00F0432A" w:rsidRDefault="00622FEC" w:rsidP="00CF3DE0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>Алгоритм Кнута-Морриса-</w:t>
      </w:r>
      <w:proofErr w:type="spellStart"/>
      <w:r>
        <w:rPr>
          <w:sz w:val="28"/>
          <w:szCs w:val="28"/>
          <w:lang w:val="ru-RU"/>
        </w:rPr>
        <w:t>Пратта</w:t>
      </w:r>
      <w:proofErr w:type="spellEnd"/>
      <w:r w:rsidR="00CF3DE0" w:rsidRPr="00F0432A">
        <w:rPr>
          <w:sz w:val="28"/>
          <w:szCs w:val="28"/>
          <w:lang w:val="ru-RU"/>
        </w:rPr>
        <w:t>:</w:t>
      </w:r>
    </w:p>
    <w:p w14:paraId="17A883B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B8BB26"/>
          <w:sz w:val="20"/>
          <w:szCs w:val="20"/>
        </w:rPr>
        <w:t>require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readline-sync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36D2AC0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B1F36A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buildPatternTable</w:t>
      </w:r>
      <w:r w:rsidRPr="00F0432A">
        <w:rPr>
          <w:rFonts w:ascii="JetBrains Mono" w:hAnsi="JetBrains Mono"/>
          <w:color w:val="EBDBB2"/>
          <w:sz w:val="20"/>
          <w:szCs w:val="20"/>
        </w:rPr>
        <w:t>(word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07808CE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[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];</w:t>
      </w:r>
    </w:p>
    <w:p w14:paraId="69A9FA1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38EB45F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suf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34E76B1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D036BA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suf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7746B96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word[prefixIndex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[suffixIndex]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6F43209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[suffixIndex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7D465D6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suf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0F793D50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3931EF4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4BB4EF4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[suffixIndex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774D308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suf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674B261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4901678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[prefix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];</w:t>
      </w:r>
    </w:p>
    <w:p w14:paraId="55ED3C5F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931E74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5A831FD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369045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;</w:t>
      </w:r>
    </w:p>
    <w:p w14:paraId="1ED7A4B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51D7D6A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05399E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928374"/>
          <w:sz w:val="20"/>
          <w:szCs w:val="20"/>
        </w:rPr>
        <w:lastRenderedPageBreak/>
        <w:t>// O(m+n)</w:t>
      </w:r>
    </w:p>
    <w:p w14:paraId="0243A10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knuthMorrisPratt</w:t>
      </w:r>
      <w:r w:rsidRPr="00F0432A">
        <w:rPr>
          <w:rFonts w:ascii="JetBrains Mono" w:hAnsi="JetBrains Mono"/>
          <w:color w:val="EBDBB2"/>
          <w:sz w:val="20"/>
          <w:szCs w:val="20"/>
        </w:rPr>
        <w:t>(text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7784BA1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word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39E4FC6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20B49ED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4C3D7AC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D9B659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7D94B75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4D4A065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BE1A540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buildPatternTable</w:t>
      </w:r>
      <w:r w:rsidRPr="00F0432A">
        <w:rPr>
          <w:rFonts w:ascii="JetBrains Mono" w:hAnsi="JetBrains Mono"/>
          <w:color w:val="EBDBB2"/>
          <w:sz w:val="20"/>
          <w:szCs w:val="20"/>
        </w:rPr>
        <w:t>(word);</w:t>
      </w:r>
    </w:p>
    <w:p w14:paraId="0A8D4ED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A161F4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text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6DBA3E0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text[textIndex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[wordIndex]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1CEA99F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6F206EB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word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4A445D3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3BB8CED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3BE3C900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text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2CA2D600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g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7DF87F0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Table[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];</w:t>
      </w:r>
    </w:p>
    <w:p w14:paraId="412E6F9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2D7B95F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word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7934578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textIndex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680FB8F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3E38394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DFAD05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A18124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38829BE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5A4439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9C1BAB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text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question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Введите строку: 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462F9F33" w14:textId="06E7895D" w:rsid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word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question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Введите подстроку: 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7CBA2EEE" w14:textId="77777777" w:rsidR="00684879" w:rsidRPr="00F0432A" w:rsidRDefault="00684879" w:rsidP="00684879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D3869B"/>
          <w:sz w:val="20"/>
          <w:szCs w:val="20"/>
        </w:rPr>
        <w:t>consol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log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B8BB26"/>
          <w:sz w:val="20"/>
          <w:szCs w:val="20"/>
        </w:rPr>
        <w:t>knuthMorrisPratt</w:t>
      </w:r>
      <w:r w:rsidRPr="00F0432A">
        <w:rPr>
          <w:rFonts w:ascii="JetBrains Mono" w:hAnsi="JetBrains Mono"/>
          <w:color w:val="EBDBB2"/>
          <w:sz w:val="20"/>
          <w:szCs w:val="20"/>
        </w:rPr>
        <w:t>(text, word));</w:t>
      </w:r>
    </w:p>
    <w:p w14:paraId="7B8D7479" w14:textId="77777777" w:rsidR="00684879" w:rsidRDefault="00684879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F4CD8BC" w14:textId="2E92B9D8" w:rsidR="00F0432A" w:rsidRPr="00F0432A" w:rsidRDefault="00622FEC" w:rsidP="00684879">
      <w:pPr>
        <w:keepNext/>
        <w:keepLines/>
        <w:spacing w:before="240"/>
        <w:outlineLvl w:val="0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Алгоритм </w:t>
      </w:r>
      <w:proofErr w:type="spellStart"/>
      <w:r w:rsidRPr="00622FEC">
        <w:rPr>
          <w:sz w:val="28"/>
          <w:szCs w:val="28"/>
          <w:lang w:val="ru-RU"/>
        </w:rPr>
        <w:t>Бойера</w:t>
      </w:r>
      <w:proofErr w:type="spellEnd"/>
      <w:r w:rsidRPr="00622FEC">
        <w:rPr>
          <w:sz w:val="28"/>
          <w:szCs w:val="28"/>
          <w:lang w:val="ru-RU"/>
        </w:rPr>
        <w:t>-Мура</w:t>
      </w:r>
      <w:r w:rsidRPr="00F0432A">
        <w:rPr>
          <w:sz w:val="28"/>
          <w:szCs w:val="28"/>
          <w:lang w:val="ru-RU"/>
        </w:rPr>
        <w:t>:</w:t>
      </w:r>
    </w:p>
    <w:p w14:paraId="1A2D011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B8BB26"/>
          <w:sz w:val="20"/>
          <w:szCs w:val="20"/>
        </w:rPr>
        <w:t>require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readline-sync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4B8F532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476C94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makeCharTable</w:t>
      </w:r>
      <w:r w:rsidRPr="00F0432A">
        <w:rPr>
          <w:rFonts w:ascii="JetBrains Mono" w:hAnsi="JetBrains Mono"/>
          <w:color w:val="EBDBB2"/>
          <w:sz w:val="20"/>
          <w:szCs w:val="20"/>
        </w:rPr>
        <w:t>(pattern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6C1574A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[];</w:t>
      </w:r>
    </w:p>
    <w:p w14:paraId="0E28F0C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3AAC2E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65536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++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590447B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tabl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push</w:t>
      </w:r>
      <w:r w:rsidRPr="00F0432A">
        <w:rPr>
          <w:rFonts w:ascii="JetBrains Mono" w:hAnsi="JetBrains Mono"/>
          <w:color w:val="EBDBB2"/>
          <w:sz w:val="20"/>
          <w:szCs w:val="20"/>
        </w:rPr>
        <w:t>(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);</w:t>
      </w:r>
    </w:p>
    <w:p w14:paraId="143F7CD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62A408C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9F1DCF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++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5EB6B05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charCod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charCodeAt</w:t>
      </w:r>
      <w:r w:rsidRPr="00F0432A">
        <w:rPr>
          <w:rFonts w:ascii="JetBrains Mono" w:hAnsi="JetBrains Mono"/>
          <w:color w:val="EBDBB2"/>
          <w:sz w:val="20"/>
          <w:szCs w:val="20"/>
        </w:rPr>
        <w:t>(i);</w:t>
      </w:r>
    </w:p>
    <w:p w14:paraId="2197034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table[charCode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;</w:t>
      </w:r>
    </w:p>
    <w:p w14:paraId="3966355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2119A71F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lastRenderedPageBreak/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able;</w:t>
      </w:r>
    </w:p>
    <w:p w14:paraId="702D198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D39B5B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9FC638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makeOffsetTable</w:t>
      </w:r>
      <w:r w:rsidRPr="00F0432A">
        <w:rPr>
          <w:rFonts w:ascii="JetBrains Mono" w:hAnsi="JetBrains Mono"/>
          <w:color w:val="EBDBB2"/>
          <w:sz w:val="20"/>
          <w:szCs w:val="20"/>
        </w:rPr>
        <w:t>(pattern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6283012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[];</w:t>
      </w:r>
    </w:p>
    <w:p w14:paraId="56D0A14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tabl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D3869B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</w:p>
    <w:p w14:paraId="1CC794F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FAA3A0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lastPrefixPosi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</w:p>
    <w:p w14:paraId="3080A27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1E48D9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g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--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48197B3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B8BB26"/>
          <w:sz w:val="20"/>
          <w:szCs w:val="20"/>
        </w:rPr>
        <w:t>isPrefix</w:t>
      </w:r>
      <w:r w:rsidRPr="00F0432A">
        <w:rPr>
          <w:rFonts w:ascii="JetBrains Mono" w:hAnsi="JetBrains Mono"/>
          <w:color w:val="EBDBB2"/>
          <w:sz w:val="20"/>
          <w:szCs w:val="20"/>
        </w:rPr>
        <w:t>(pattern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)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14994CF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lastPrefixPosi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;</w:t>
      </w:r>
    </w:p>
    <w:p w14:paraId="5829907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4D981A0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F2BF8A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table[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lastPrefixPosi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</w:p>
    <w:p w14:paraId="34EF04A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50920FF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E7AA73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++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126E66F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sle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suffixLength</w:t>
      </w:r>
      <w:r w:rsidRPr="00F0432A">
        <w:rPr>
          <w:rFonts w:ascii="JetBrains Mono" w:hAnsi="JetBrains Mono"/>
          <w:color w:val="EBDBB2"/>
          <w:sz w:val="20"/>
          <w:szCs w:val="20"/>
        </w:rPr>
        <w:t>(pattern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);</w:t>
      </w:r>
    </w:p>
    <w:p w14:paraId="3071C89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table[slen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slen;</w:t>
      </w:r>
    </w:p>
    <w:p w14:paraId="1829D43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17BE85F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able;</w:t>
      </w:r>
    </w:p>
    <w:p w14:paraId="03261B9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67FE296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C88412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isPrefix</w:t>
      </w:r>
      <w:r w:rsidRPr="00F0432A">
        <w:rPr>
          <w:rFonts w:ascii="JetBrains Mono" w:hAnsi="JetBrains Mono"/>
          <w:color w:val="EBDBB2"/>
          <w:sz w:val="20"/>
          <w:szCs w:val="20"/>
        </w:rPr>
        <w:t>(pattern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3239082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++</w:t>
      </w:r>
      <w:r w:rsidRPr="00F0432A">
        <w:rPr>
          <w:rFonts w:ascii="JetBrains Mono" w:hAnsi="JetBrains Mono"/>
          <w:color w:val="EBDBB2"/>
          <w:sz w:val="20"/>
          <w:szCs w:val="20"/>
        </w:rPr>
        <w:t>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</w:t>
      </w:r>
      <w:r w:rsidRPr="00F0432A">
        <w:rPr>
          <w:rFonts w:ascii="JetBrains Mono" w:hAnsi="JetBrains Mono"/>
          <w:color w:val="FE8019"/>
          <w:sz w:val="20"/>
          <w:szCs w:val="20"/>
        </w:rPr>
        <w:t>++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50FAB1D5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pattern[i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!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[j]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3C85274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false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5B407BA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53D56E1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DEE5FA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true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7CD91D1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303E638F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647E3B3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9B1A34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suffixLength</w:t>
      </w:r>
      <w:r w:rsidRPr="00F0432A">
        <w:rPr>
          <w:rFonts w:ascii="JetBrains Mono" w:hAnsi="JetBrains Mono"/>
          <w:color w:val="EBDBB2"/>
          <w:sz w:val="20"/>
          <w:szCs w:val="20"/>
        </w:rPr>
        <w:t>(pattern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0ED120BA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le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07E13BD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6C075E6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</w:p>
    <w:p w14:paraId="0077E28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12394290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gt;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amp;&amp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[i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[j];</w:t>
      </w:r>
    </w:p>
    <w:p w14:paraId="39BB3DA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--</w:t>
      </w:r>
      <w:r w:rsidRPr="00F0432A">
        <w:rPr>
          <w:rFonts w:ascii="JetBrains Mono" w:hAnsi="JetBrains Mono"/>
          <w:color w:val="EBDBB2"/>
          <w:sz w:val="20"/>
          <w:szCs w:val="20"/>
        </w:rPr>
        <w:t>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</w:t>
      </w:r>
      <w:r w:rsidRPr="00F0432A">
        <w:rPr>
          <w:rFonts w:ascii="JetBrains Mono" w:hAnsi="JetBrains Mono"/>
          <w:color w:val="FE8019"/>
          <w:sz w:val="20"/>
          <w:szCs w:val="20"/>
        </w:rPr>
        <w:t>--</w:t>
      </w:r>
    </w:p>
    <w:p w14:paraId="5F39A6A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41BBD2AD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le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5D8E078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2CC4516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273206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len;</w:t>
      </w:r>
    </w:p>
    <w:p w14:paraId="15AED64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6F601B5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928374"/>
          <w:sz w:val="20"/>
          <w:szCs w:val="20"/>
        </w:rPr>
        <w:t>// O(m/n) or O(m+n)</w:t>
      </w:r>
    </w:p>
    <w:p w14:paraId="5506DC5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lastRenderedPageBreak/>
        <w:t>functio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boyerMooreSearch</w:t>
      </w:r>
      <w:r w:rsidRPr="00F0432A">
        <w:rPr>
          <w:rFonts w:ascii="JetBrains Mono" w:hAnsi="JetBrains Mono"/>
          <w:color w:val="EBDBB2"/>
          <w:sz w:val="20"/>
          <w:szCs w:val="20"/>
        </w:rPr>
        <w:t>(text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03408EF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5EB94F8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062CD7E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164361B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C7C543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char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makeCharTable</w:t>
      </w:r>
      <w:r w:rsidRPr="00F0432A">
        <w:rPr>
          <w:rFonts w:ascii="JetBrains Mono" w:hAnsi="JetBrains Mono"/>
          <w:color w:val="EBDBB2"/>
          <w:sz w:val="20"/>
          <w:szCs w:val="20"/>
        </w:rPr>
        <w:t>(pattern);</w:t>
      </w:r>
    </w:p>
    <w:p w14:paraId="48B7BAD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offsetTabl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makeOffsetTable</w:t>
      </w:r>
      <w:r w:rsidRPr="00F0432A">
        <w:rPr>
          <w:rFonts w:ascii="JetBrains Mono" w:hAnsi="JetBrains Mono"/>
          <w:color w:val="EBDBB2"/>
          <w:sz w:val="20"/>
          <w:szCs w:val="20"/>
        </w:rPr>
        <w:t>(pattern);</w:t>
      </w:r>
    </w:p>
    <w:p w14:paraId="4B87AF0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F52B97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E8019"/>
          <w:sz w:val="20"/>
          <w:szCs w:val="20"/>
        </w:rPr>
        <w:t>le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&lt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13A127B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j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pattern[j]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[i];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FE8019"/>
          <w:sz w:val="20"/>
          <w:szCs w:val="20"/>
        </w:rPr>
        <w:t>--</w:t>
      </w:r>
      <w:r w:rsidRPr="00F0432A">
        <w:rPr>
          <w:rFonts w:ascii="JetBrains Mono" w:hAnsi="JetBrains Mono"/>
          <w:color w:val="EBDBB2"/>
          <w:sz w:val="20"/>
          <w:szCs w:val="20"/>
        </w:rPr>
        <w:t>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</w:t>
      </w:r>
      <w:r w:rsidRPr="00F0432A">
        <w:rPr>
          <w:rFonts w:ascii="JetBrains Mono" w:hAnsi="JetBrains Mono"/>
          <w:color w:val="FE8019"/>
          <w:sz w:val="20"/>
          <w:szCs w:val="20"/>
        </w:rPr>
        <w:t>--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287CDD5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(j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=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0</w:t>
      </w:r>
      <w:r w:rsidRPr="00F0432A">
        <w:rPr>
          <w:rFonts w:ascii="JetBrains Mono" w:hAnsi="JetBrains Mono"/>
          <w:color w:val="EBDBB2"/>
          <w:sz w:val="20"/>
          <w:szCs w:val="20"/>
        </w:rPr>
        <w:t>)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{</w:t>
      </w:r>
    </w:p>
    <w:p w14:paraId="594407E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i;</w:t>
      </w:r>
    </w:p>
    <w:p w14:paraId="21EF223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6DFFC1B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07B846E1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4383E9B3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charCode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text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charCodeAt</w:t>
      </w:r>
      <w:r w:rsidRPr="00F0432A">
        <w:rPr>
          <w:rFonts w:ascii="JetBrains Mono" w:hAnsi="JetBrains Mono"/>
          <w:color w:val="EBDBB2"/>
          <w:sz w:val="20"/>
          <w:szCs w:val="20"/>
        </w:rPr>
        <w:t>(i);</w:t>
      </w:r>
    </w:p>
    <w:p w14:paraId="36A94834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  </w:t>
      </w:r>
      <w:r w:rsidRPr="00F0432A">
        <w:rPr>
          <w:rFonts w:ascii="JetBrains Mono" w:hAnsi="JetBrains Mono"/>
          <w:color w:val="EBDBB2"/>
          <w:sz w:val="20"/>
          <w:szCs w:val="20"/>
        </w:rPr>
        <w:t>i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+=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Math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max</w:t>
      </w:r>
      <w:r w:rsidRPr="00F0432A">
        <w:rPr>
          <w:rFonts w:ascii="JetBrains Mono" w:hAnsi="JetBrains Mono"/>
          <w:color w:val="EBDBB2"/>
          <w:sz w:val="20"/>
          <w:szCs w:val="20"/>
        </w:rPr>
        <w:t>(offsetTable[pattern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EBDBB2"/>
          <w:sz w:val="20"/>
          <w:szCs w:val="20"/>
        </w:rPr>
        <w:t>length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j],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EBDBB2"/>
          <w:sz w:val="20"/>
          <w:szCs w:val="20"/>
        </w:rPr>
        <w:t>charTable[charCode]);</w:t>
      </w:r>
    </w:p>
    <w:p w14:paraId="1743B40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1B5D5E4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7F6DAC7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B8BB26"/>
          <w:sz w:val="20"/>
          <w:szCs w:val="20"/>
        </w:rPr>
        <w:t xml:space="preserve">  </w:t>
      </w:r>
      <w:r w:rsidRPr="00F0432A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F0432A">
        <w:rPr>
          <w:rFonts w:ascii="JetBrains Mono" w:hAnsi="JetBrains Mono"/>
          <w:color w:val="B8BB26"/>
          <w:sz w:val="20"/>
          <w:szCs w:val="20"/>
        </w:rPr>
        <w:t xml:space="preserve"> </w:t>
      </w:r>
      <w:r w:rsidRPr="00F0432A">
        <w:rPr>
          <w:rFonts w:ascii="JetBrains Mono" w:hAnsi="JetBrains Mono"/>
          <w:color w:val="FE8019"/>
          <w:sz w:val="20"/>
          <w:szCs w:val="20"/>
        </w:rPr>
        <w:t>-</w:t>
      </w:r>
      <w:r w:rsidRPr="00F0432A">
        <w:rPr>
          <w:rFonts w:ascii="JetBrains Mono" w:hAnsi="JetBrains Mono"/>
          <w:color w:val="D3869B"/>
          <w:sz w:val="20"/>
          <w:szCs w:val="20"/>
        </w:rPr>
        <w:t>1</w:t>
      </w:r>
      <w:r w:rsidRPr="00F0432A">
        <w:rPr>
          <w:rFonts w:ascii="JetBrains Mono" w:hAnsi="JetBrains Mono"/>
          <w:color w:val="EBDBB2"/>
          <w:sz w:val="20"/>
          <w:szCs w:val="20"/>
        </w:rPr>
        <w:t>;</w:t>
      </w:r>
    </w:p>
    <w:p w14:paraId="0433F058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EBDBB2"/>
          <w:sz w:val="20"/>
          <w:szCs w:val="20"/>
        </w:rPr>
        <w:t>}</w:t>
      </w:r>
    </w:p>
    <w:p w14:paraId="5798109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FC192FF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text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question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Введите строку: 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40314389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FE8019"/>
          <w:sz w:val="20"/>
          <w:szCs w:val="20"/>
        </w:rPr>
        <w:t>const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word </w:t>
      </w:r>
      <w:r w:rsidRPr="00F0432A">
        <w:rPr>
          <w:rFonts w:ascii="JetBrains Mono" w:hAnsi="JetBrains Mono"/>
          <w:color w:val="FE8019"/>
          <w:sz w:val="20"/>
          <w:szCs w:val="20"/>
        </w:rPr>
        <w:t>=</w:t>
      </w:r>
      <w:r w:rsidRPr="00F0432A">
        <w:rPr>
          <w:rFonts w:ascii="JetBrains Mono" w:hAnsi="JetBrains Mono"/>
          <w:color w:val="EBDBB2"/>
          <w:sz w:val="20"/>
          <w:szCs w:val="20"/>
        </w:rPr>
        <w:t xml:space="preserve"> readlin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question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FABD2F"/>
          <w:sz w:val="20"/>
          <w:szCs w:val="20"/>
        </w:rPr>
        <w:t>'Введите подстроку: '</w:t>
      </w:r>
      <w:r w:rsidRPr="00F0432A">
        <w:rPr>
          <w:rFonts w:ascii="JetBrains Mono" w:hAnsi="JetBrains Mono"/>
          <w:color w:val="EBDBB2"/>
          <w:sz w:val="20"/>
          <w:szCs w:val="20"/>
        </w:rPr>
        <w:t>);</w:t>
      </w:r>
    </w:p>
    <w:p w14:paraId="3CF8C532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EB1F49E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F0432A">
        <w:rPr>
          <w:rFonts w:ascii="JetBrains Mono" w:hAnsi="JetBrains Mono"/>
          <w:color w:val="D3869B"/>
          <w:sz w:val="20"/>
          <w:szCs w:val="20"/>
        </w:rPr>
        <w:t>console</w:t>
      </w:r>
      <w:r w:rsidRPr="00F0432A">
        <w:rPr>
          <w:rFonts w:ascii="JetBrains Mono" w:hAnsi="JetBrains Mono"/>
          <w:color w:val="928374"/>
          <w:sz w:val="20"/>
          <w:szCs w:val="20"/>
        </w:rPr>
        <w:t>.</w:t>
      </w:r>
      <w:r w:rsidRPr="00F0432A">
        <w:rPr>
          <w:rFonts w:ascii="JetBrains Mono" w:hAnsi="JetBrains Mono"/>
          <w:color w:val="B8BB26"/>
          <w:sz w:val="20"/>
          <w:szCs w:val="20"/>
        </w:rPr>
        <w:t>log</w:t>
      </w:r>
      <w:r w:rsidRPr="00F0432A">
        <w:rPr>
          <w:rFonts w:ascii="JetBrains Mono" w:hAnsi="JetBrains Mono"/>
          <w:color w:val="EBDBB2"/>
          <w:sz w:val="20"/>
          <w:szCs w:val="20"/>
        </w:rPr>
        <w:t>(</w:t>
      </w:r>
      <w:r w:rsidRPr="00F0432A">
        <w:rPr>
          <w:rFonts w:ascii="JetBrains Mono" w:hAnsi="JetBrains Mono"/>
          <w:color w:val="B8BB26"/>
          <w:sz w:val="20"/>
          <w:szCs w:val="20"/>
        </w:rPr>
        <w:t>boyerMooreSearch</w:t>
      </w:r>
      <w:r w:rsidRPr="00F0432A">
        <w:rPr>
          <w:rFonts w:ascii="JetBrains Mono" w:hAnsi="JetBrains Mono"/>
          <w:color w:val="EBDBB2"/>
          <w:sz w:val="20"/>
          <w:szCs w:val="20"/>
        </w:rPr>
        <w:t>(text, word));</w:t>
      </w:r>
    </w:p>
    <w:p w14:paraId="7C0228FC" w14:textId="77777777" w:rsidR="00F0432A" w:rsidRPr="00F0432A" w:rsidRDefault="00F0432A" w:rsidP="00F0432A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5E9FD97F" w14:textId="1B92E2D8" w:rsidR="008C6686" w:rsidRPr="008C6686" w:rsidRDefault="00594644" w:rsidP="008C6686">
      <w:pPr>
        <w:keepNext/>
        <w:keepLines/>
        <w:spacing w:before="240"/>
        <w:outlineLvl w:val="0"/>
        <w:rPr>
          <w:sz w:val="28"/>
          <w:szCs w:val="28"/>
          <w:lang w:val="en-US"/>
        </w:rPr>
      </w:pPr>
      <w:r>
        <w:rPr>
          <w:sz w:val="28"/>
          <w:szCs w:val="28"/>
          <w:lang w:val="ru-RU"/>
        </w:rPr>
        <w:t>Пятнашки</w:t>
      </w:r>
      <w:r w:rsidR="008C6686">
        <w:rPr>
          <w:sz w:val="28"/>
          <w:szCs w:val="28"/>
          <w:lang w:val="en-US"/>
        </w:rPr>
        <w:t>:</w:t>
      </w:r>
    </w:p>
    <w:p w14:paraId="7DEE77E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fifteenPuzzle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ay) </w:t>
      </w:r>
      <w:r w:rsidRPr="005A722F">
        <w:rPr>
          <w:rFonts w:ascii="JetBrains Mono" w:hAnsi="JetBrains Mono"/>
          <w:color w:val="FE8019"/>
          <w:sz w:val="20"/>
          <w:szCs w:val="20"/>
        </w:rPr>
        <w:t>=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079D78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queue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],</w:t>
      </w:r>
    </w:p>
    <w:p w14:paraId="1D4DC8A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chekPosition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];</w:t>
      </w:r>
    </w:p>
    <w:p w14:paraId="4C16B4F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nswer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</w:t>
      </w:r>
    </w:p>
    <w:p w14:paraId="1E2A01F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2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],</w:t>
      </w:r>
    </w:p>
    <w:p w14:paraId="4C9B039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5A722F">
        <w:rPr>
          <w:rFonts w:ascii="JetBrains Mono" w:hAnsi="JetBrains Mono"/>
          <w:color w:val="D3869B"/>
          <w:sz w:val="20"/>
          <w:szCs w:val="20"/>
        </w:rPr>
        <w:t>5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6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7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8</w:t>
      </w:r>
      <w:r w:rsidRPr="005A722F">
        <w:rPr>
          <w:rFonts w:ascii="JetBrains Mono" w:hAnsi="JetBrains Mono"/>
          <w:color w:val="EBDBB2"/>
          <w:sz w:val="20"/>
          <w:szCs w:val="20"/>
        </w:rPr>
        <w:t>],</w:t>
      </w:r>
    </w:p>
    <w:p w14:paraId="71E609B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5A722F">
        <w:rPr>
          <w:rFonts w:ascii="JetBrains Mono" w:hAnsi="JetBrains Mono"/>
          <w:color w:val="D3869B"/>
          <w:sz w:val="20"/>
          <w:szCs w:val="20"/>
        </w:rPr>
        <w:t>9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2</w:t>
      </w:r>
      <w:r w:rsidRPr="005A722F">
        <w:rPr>
          <w:rFonts w:ascii="JetBrains Mono" w:hAnsi="JetBrains Mono"/>
          <w:color w:val="EBDBB2"/>
          <w:sz w:val="20"/>
          <w:szCs w:val="20"/>
        </w:rPr>
        <w:t>],</w:t>
      </w:r>
    </w:p>
    <w:p w14:paraId="21101C2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[</w:t>
      </w:r>
      <w:r w:rsidRPr="005A722F">
        <w:rPr>
          <w:rFonts w:ascii="JetBrains Mono" w:hAnsi="JetBrains Mono"/>
          <w:color w:val="D3869B"/>
          <w:sz w:val="20"/>
          <w:szCs w:val="20"/>
        </w:rPr>
        <w:t>1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4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5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,</w:t>
      </w:r>
    </w:p>
    <w:p w14:paraId="0215007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];</w:t>
      </w:r>
    </w:p>
    <w:p w14:paraId="7AC008E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4229C2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{</w:t>
      </w:r>
    </w:p>
    <w:p w14:paraId="2ECD55E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array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ay,</w:t>
      </w:r>
    </w:p>
    <w:p w14:paraId="1665D25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path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],</w:t>
      </w:r>
    </w:p>
    <w:p w14:paraId="5B442A4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opt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,</w:t>
      </w:r>
    </w:p>
    <w:p w14:paraId="6115CBB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);</w:t>
      </w:r>
    </w:p>
    <w:p w14:paraId="1C36007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while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D3869B"/>
          <w:sz w:val="20"/>
          <w:szCs w:val="20"/>
        </w:rPr>
        <w:t>length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5EBD3AF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hift</w:t>
      </w:r>
      <w:r w:rsidRPr="005A722F">
        <w:rPr>
          <w:rFonts w:ascii="JetBrains Mono" w:hAnsi="JetBrains Mono"/>
          <w:color w:val="EBDBB2"/>
          <w:sz w:val="20"/>
          <w:szCs w:val="20"/>
        </w:rPr>
        <w:t>();</w:t>
      </w:r>
    </w:p>
    <w:p w14:paraId="1C8BC5C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92E8DE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chekPositi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array);</w:t>
      </w:r>
    </w:p>
    <w:p w14:paraId="4A05A18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lastRenderedPageBreak/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array) </w:t>
      </w:r>
      <w:r w:rsidRPr="005A722F">
        <w:rPr>
          <w:rFonts w:ascii="JetBrains Mono" w:hAnsi="JetBrains Mono"/>
          <w:color w:val="FE8019"/>
          <w:sz w:val="20"/>
          <w:szCs w:val="20"/>
        </w:rPr>
        <w:t>=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answer)) {</w:t>
      </w:r>
    </w:p>
    <w:p w14:paraId="5512284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path;</w:t>
      </w:r>
    </w:p>
    <w:p w14:paraId="34A132F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72E216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FC3375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ndexOfZeros;</w:t>
      </w:r>
    </w:p>
    <w:p w14:paraId="6F2DF74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i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5174BC0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j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065F4DC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array[i][j] </w:t>
      </w:r>
      <w:r w:rsidRPr="005A722F">
        <w:rPr>
          <w:rFonts w:ascii="JetBrains Mono" w:hAnsi="JetBrains Mono"/>
          <w:color w:val="FE8019"/>
          <w:sz w:val="20"/>
          <w:szCs w:val="20"/>
        </w:rPr>
        <w:t>=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1137022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indexOfZeros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i, j];</w:t>
      </w:r>
    </w:p>
    <w:p w14:paraId="065AD45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break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658FA66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52EE9C3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26ED01E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D6E5BF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DCB389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opt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2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38480B9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array));</w:t>
      </w:r>
    </w:p>
    <w:p w14:paraId="3EF1AC4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</w:p>
    <w:p w14:paraId="586ABC0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11BCB7D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0FE524F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ction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64C7251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path));</w:t>
      </w:r>
    </w:p>
    <w:p w14:paraId="46E6C0A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P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action);</w:t>
      </w:r>
    </w:p>
    <w:p w14:paraId="1D7932E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B8BB26"/>
          <w:sz w:val="20"/>
          <w:szCs w:val="20"/>
        </w:rPr>
        <w:t>finder</w:t>
      </w:r>
      <w:r w:rsidRPr="005A722F">
        <w:rPr>
          <w:rFonts w:ascii="JetBrains Mono" w:hAnsi="JetBrains Mono"/>
          <w:color w:val="EBDBB2"/>
          <w:sz w:val="20"/>
          <w:szCs w:val="20"/>
        </w:rPr>
        <w:t>(chekPosition, newArray)) {</w:t>
      </w:r>
    </w:p>
    <w:p w14:paraId="4DA20A1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{</w:t>
      </w:r>
    </w:p>
    <w:p w14:paraId="5C6A66E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array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,</w:t>
      </w:r>
    </w:p>
    <w:p w14:paraId="78FA957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path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,</w:t>
      </w:r>
    </w:p>
    <w:p w14:paraId="4045D9F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opt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optimal</w:t>
      </w:r>
      <w:r w:rsidRPr="005A722F">
        <w:rPr>
          <w:rFonts w:ascii="JetBrains Mono" w:hAnsi="JetBrains Mono"/>
          <w:color w:val="EBDBB2"/>
          <w:sz w:val="20"/>
          <w:szCs w:val="20"/>
        </w:rPr>
        <w:t>(newArray),</w:t>
      </w:r>
    </w:p>
    <w:p w14:paraId="52C8A93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);</w:t>
      </w:r>
    </w:p>
    <w:p w14:paraId="771132F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69DD3B9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6743240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opt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15CA388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array));</w:t>
      </w:r>
    </w:p>
    <w:p w14:paraId="09E6481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</w:p>
    <w:p w14:paraId="6267652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33A1679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5210939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ction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60FB632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path));</w:t>
      </w:r>
    </w:p>
    <w:p w14:paraId="27185BD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P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action);</w:t>
      </w:r>
    </w:p>
    <w:p w14:paraId="6C88EEB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B8BB26"/>
          <w:sz w:val="20"/>
          <w:szCs w:val="20"/>
        </w:rPr>
        <w:t>finder</w:t>
      </w:r>
      <w:r w:rsidRPr="005A722F">
        <w:rPr>
          <w:rFonts w:ascii="JetBrains Mono" w:hAnsi="JetBrains Mono"/>
          <w:color w:val="EBDBB2"/>
          <w:sz w:val="20"/>
          <w:szCs w:val="20"/>
        </w:rPr>
        <w:t>(chekPosition, newArray)) {</w:t>
      </w:r>
    </w:p>
    <w:p w14:paraId="5C3A127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{</w:t>
      </w:r>
    </w:p>
    <w:p w14:paraId="3AE2ECA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array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,</w:t>
      </w:r>
    </w:p>
    <w:p w14:paraId="2E9D3D2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path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,</w:t>
      </w:r>
    </w:p>
    <w:p w14:paraId="613EBD8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opt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optimal</w:t>
      </w:r>
      <w:r w:rsidRPr="005A722F">
        <w:rPr>
          <w:rFonts w:ascii="JetBrains Mono" w:hAnsi="JetBrains Mono"/>
          <w:color w:val="EBDBB2"/>
          <w:sz w:val="20"/>
          <w:szCs w:val="20"/>
        </w:rPr>
        <w:t>(newArray),</w:t>
      </w:r>
    </w:p>
    <w:p w14:paraId="3EF9DA2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);</w:t>
      </w:r>
    </w:p>
    <w:p w14:paraId="1232080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246A6E1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20E9D7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opt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25BB6C5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array));</w:t>
      </w:r>
    </w:p>
    <w:p w14:paraId="22373EF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lastRenderedPageBreak/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</w:p>
    <w:p w14:paraId="3C772D8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;</w:t>
      </w:r>
    </w:p>
    <w:p w14:paraId="431B26F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03B2495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ction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69B45B4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path));</w:t>
      </w:r>
    </w:p>
    <w:p w14:paraId="471DC5D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P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action);</w:t>
      </w:r>
    </w:p>
    <w:p w14:paraId="5C3BEBA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1CB322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B8BB26"/>
          <w:sz w:val="20"/>
          <w:szCs w:val="20"/>
        </w:rPr>
        <w:t>finder</w:t>
      </w:r>
      <w:r w:rsidRPr="005A722F">
        <w:rPr>
          <w:rFonts w:ascii="JetBrains Mono" w:hAnsi="JetBrains Mono"/>
          <w:color w:val="EBDBB2"/>
          <w:sz w:val="20"/>
          <w:szCs w:val="20"/>
        </w:rPr>
        <w:t>(chekPosition, newArray)) {</w:t>
      </w:r>
    </w:p>
    <w:p w14:paraId="6B4F60D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{</w:t>
      </w:r>
    </w:p>
    <w:p w14:paraId="5F425F0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array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,</w:t>
      </w:r>
    </w:p>
    <w:p w14:paraId="1043D74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path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,</w:t>
      </w:r>
    </w:p>
    <w:p w14:paraId="15A6627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opt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optimal</w:t>
      </w:r>
      <w:r w:rsidRPr="005A722F">
        <w:rPr>
          <w:rFonts w:ascii="JetBrains Mono" w:hAnsi="JetBrains Mono"/>
          <w:color w:val="EBDBB2"/>
          <w:sz w:val="20"/>
          <w:szCs w:val="20"/>
        </w:rPr>
        <w:t>(newArray),</w:t>
      </w:r>
    </w:p>
    <w:p w14:paraId="2B1C0E0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);</w:t>
      </w:r>
    </w:p>
    <w:p w14:paraId="6E52EF1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7EAC442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31BFD93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opt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27FE259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array));</w:t>
      </w:r>
    </w:p>
    <w:p w14:paraId="5BF42A2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</w:p>
    <w:p w14:paraId="41020B6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;</w:t>
      </w:r>
    </w:p>
    <w:p w14:paraId="067B9A0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4ED1AA5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ction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][indexOfZeros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]];</w:t>
      </w:r>
    </w:p>
    <w:p w14:paraId="5C804EE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arse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current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path));</w:t>
      </w:r>
    </w:p>
    <w:p w14:paraId="415FCD7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newP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action);</w:t>
      </w:r>
    </w:p>
    <w:p w14:paraId="1359DDA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B8BB26"/>
          <w:sz w:val="20"/>
          <w:szCs w:val="20"/>
        </w:rPr>
        <w:t>finder</w:t>
      </w:r>
      <w:r w:rsidRPr="005A722F">
        <w:rPr>
          <w:rFonts w:ascii="JetBrains Mono" w:hAnsi="JetBrains Mono"/>
          <w:color w:val="EBDBB2"/>
          <w:sz w:val="20"/>
          <w:szCs w:val="20"/>
        </w:rPr>
        <w:t>(chekPosition, newArray)) {</w:t>
      </w:r>
    </w:p>
    <w:p w14:paraId="7999ACA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push</w:t>
      </w:r>
      <w:r w:rsidRPr="005A722F">
        <w:rPr>
          <w:rFonts w:ascii="JetBrains Mono" w:hAnsi="JetBrains Mono"/>
          <w:color w:val="EBDBB2"/>
          <w:sz w:val="20"/>
          <w:szCs w:val="20"/>
        </w:rPr>
        <w:t>({</w:t>
      </w:r>
    </w:p>
    <w:p w14:paraId="17808F9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array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Array,</w:t>
      </w:r>
    </w:p>
    <w:p w14:paraId="3A10FA9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path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newPath,</w:t>
      </w:r>
    </w:p>
    <w:p w14:paraId="386ADDF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opt</w:t>
      </w:r>
      <w:r w:rsidRPr="005A722F">
        <w:rPr>
          <w:rFonts w:ascii="JetBrains Mono" w:hAnsi="JetBrains Mono"/>
          <w:color w:val="928374"/>
          <w:sz w:val="20"/>
          <w:szCs w:val="20"/>
        </w:rPr>
        <w:t>: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optimal</w:t>
      </w:r>
      <w:r w:rsidRPr="005A722F">
        <w:rPr>
          <w:rFonts w:ascii="JetBrains Mono" w:hAnsi="JetBrains Mono"/>
          <w:color w:val="EBDBB2"/>
          <w:sz w:val="20"/>
          <w:szCs w:val="20"/>
        </w:rPr>
        <w:t>(newArray),</w:t>
      </w:r>
    </w:p>
    <w:p w14:paraId="76D2BF9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);</w:t>
      </w:r>
    </w:p>
    <w:p w14:paraId="0E0C38A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05E5443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4777CA8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queu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or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((a, b) </w:t>
      </w:r>
      <w:r w:rsidRPr="005A722F">
        <w:rPr>
          <w:rFonts w:ascii="JetBrains Mono" w:hAnsi="JetBrains Mono"/>
          <w:color w:val="FE8019"/>
          <w:sz w:val="20"/>
          <w:szCs w:val="20"/>
        </w:rPr>
        <w:t>=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59A0716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opt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b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EBDBB2"/>
          <w:sz w:val="20"/>
          <w:szCs w:val="20"/>
        </w:rPr>
        <w:t>opt;</w:t>
      </w:r>
    </w:p>
    <w:p w14:paraId="7B2A911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);</w:t>
      </w:r>
    </w:p>
    <w:p w14:paraId="2B0E27E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91DBA6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;</w:t>
      </w:r>
    </w:p>
    <w:p w14:paraId="6486154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finde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ay, sought) </w:t>
      </w:r>
      <w:r w:rsidRPr="005A722F">
        <w:rPr>
          <w:rFonts w:ascii="JetBrains Mono" w:hAnsi="JetBrains Mono"/>
          <w:color w:val="FE8019"/>
          <w:sz w:val="20"/>
          <w:szCs w:val="20"/>
        </w:rPr>
        <w:t>=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06EB46A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k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0B01F97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array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map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((item) </w:t>
      </w:r>
      <w:r w:rsidRPr="005A722F">
        <w:rPr>
          <w:rFonts w:ascii="JetBrains Mono" w:hAnsi="JetBrains Mono"/>
          <w:color w:val="FE8019"/>
          <w:sz w:val="20"/>
          <w:szCs w:val="20"/>
        </w:rPr>
        <w:t>=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65CC15A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(item) </w:t>
      </w:r>
      <w:r w:rsidRPr="005A722F">
        <w:rPr>
          <w:rFonts w:ascii="JetBrains Mono" w:hAnsi="JetBrains Mono"/>
          <w:color w:val="FE8019"/>
          <w:sz w:val="20"/>
          <w:szCs w:val="20"/>
        </w:rPr>
        <w:t>=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JSON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stringify</w:t>
      </w:r>
      <w:r w:rsidRPr="005A722F">
        <w:rPr>
          <w:rFonts w:ascii="JetBrains Mono" w:hAnsi="JetBrains Mono"/>
          <w:color w:val="EBDBB2"/>
          <w:sz w:val="20"/>
          <w:szCs w:val="20"/>
        </w:rPr>
        <w:t>(sought)) {</w:t>
      </w:r>
    </w:p>
    <w:p w14:paraId="6168B10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k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085CBE0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false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68F1D90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11F788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);</w:t>
      </w:r>
    </w:p>
    <w:p w14:paraId="4F6063A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k </w:t>
      </w:r>
      <w:r w:rsidRPr="005A722F">
        <w:rPr>
          <w:rFonts w:ascii="JetBrains Mono" w:hAnsi="JetBrains Mono"/>
          <w:color w:val="FE8019"/>
          <w:sz w:val="20"/>
          <w:szCs w:val="20"/>
        </w:rPr>
        <w:t>=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3FDB105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;</w:t>
      </w:r>
    </w:p>
    <w:p w14:paraId="520EFFA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4724A9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cons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B8BB26"/>
          <w:sz w:val="20"/>
          <w:szCs w:val="20"/>
        </w:rPr>
        <w:t>optimal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ay) </w:t>
      </w:r>
      <w:r w:rsidRPr="005A722F">
        <w:rPr>
          <w:rFonts w:ascii="JetBrains Mono" w:hAnsi="JetBrains Mono"/>
          <w:color w:val="FE8019"/>
          <w:sz w:val="20"/>
          <w:szCs w:val="20"/>
        </w:rPr>
        <w:t>=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4FA3462F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lastRenderedPageBreak/>
        <w:t xml:space="preserve">  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ounter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45C86B0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34BF430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i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287B996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j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28B88B7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o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o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o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4ACB0A8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ay[o]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indexOf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*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)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6A60B78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counter </w:t>
      </w:r>
      <w:r w:rsidRPr="005A722F">
        <w:rPr>
          <w:rFonts w:ascii="JetBrains Mono" w:hAnsi="JetBrains Mono"/>
          <w:color w:val="FE8019"/>
          <w:sz w:val="20"/>
          <w:szCs w:val="20"/>
        </w:rPr>
        <w:t>+=</w:t>
      </w:r>
    </w:p>
    <w:p w14:paraId="1B6CF2D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    </w:t>
      </w:r>
      <w:r w:rsidRPr="005A722F">
        <w:rPr>
          <w:rFonts w:ascii="JetBrains Mono" w:hAnsi="JetBrains Mono"/>
          <w:color w:val="D3869B"/>
          <w:sz w:val="20"/>
          <w:szCs w:val="20"/>
        </w:rPr>
        <w:t>M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abs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(i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o)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Math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abs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(j </w:t>
      </w:r>
      <w:r w:rsidRPr="005A722F">
        <w:rPr>
          <w:rFonts w:ascii="JetBrains Mono" w:hAnsi="JetBrains Mono"/>
          <w:color w:val="FE8019"/>
          <w:sz w:val="20"/>
          <w:szCs w:val="20"/>
        </w:rPr>
        <w:t>-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ay[o]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indexOf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*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));</w:t>
      </w:r>
    </w:p>
    <w:p w14:paraId="3DACB1D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}</w:t>
      </w:r>
    </w:p>
    <w:p w14:paraId="252F647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262EF20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72075EC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1FCC555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7CF271B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i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7C01A9D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>; j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66DE4D3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</w:p>
    <w:p w14:paraId="794601C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array[i][j] </w:t>
      </w:r>
      <w:r w:rsidRPr="005A722F">
        <w:rPr>
          <w:rFonts w:ascii="JetBrains Mono" w:hAnsi="JetBrains Mono"/>
          <w:color w:val="FE8019"/>
          <w:sz w:val="20"/>
          <w:szCs w:val="20"/>
        </w:rPr>
        <w:t>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ay[i][j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</w:p>
    <w:p w14:paraId="0DBF7A0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array[i][j]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&amp;&amp;</w:t>
      </w:r>
    </w:p>
    <w:p w14:paraId="05BA0C4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array[i][j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</w:p>
    <w:p w14:paraId="4D75EB8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) {</w:t>
      </w:r>
    </w:p>
    <w:p w14:paraId="3FD9EE9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  counter </w:t>
      </w:r>
      <w:r w:rsidRPr="005A722F">
        <w:rPr>
          <w:rFonts w:ascii="JetBrains Mono" w:hAnsi="JetBrains Mono"/>
          <w:color w:val="FE8019"/>
          <w:sz w:val="20"/>
          <w:szCs w:val="20"/>
        </w:rPr>
        <w:t>+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2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26A3E2F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  }</w:t>
      </w:r>
    </w:p>
    <w:p w14:paraId="7845EC3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}</w:t>
      </w:r>
    </w:p>
    <w:p w14:paraId="2D843B2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44DDDEC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0EB80DBA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ay[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>][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2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||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ay[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>][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] </w:t>
      </w:r>
      <w:r w:rsidRPr="005A722F">
        <w:rPr>
          <w:rFonts w:ascii="JetBrains Mono" w:hAnsi="JetBrains Mono"/>
          <w:color w:val="FE8019"/>
          <w:sz w:val="20"/>
          <w:szCs w:val="20"/>
        </w:rPr>
        <w:t>!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5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) counter </w:t>
      </w:r>
      <w:r w:rsidRPr="005A722F">
        <w:rPr>
          <w:rFonts w:ascii="JetBrains Mono" w:hAnsi="JetBrains Mono"/>
          <w:color w:val="FE8019"/>
          <w:sz w:val="20"/>
          <w:szCs w:val="20"/>
        </w:rPr>
        <w:t>+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2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45F34A19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return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counter;</w:t>
      </w:r>
    </w:p>
    <w:p w14:paraId="216E7D6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;</w:t>
      </w:r>
    </w:p>
    <w:p w14:paraId="26CD5D24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2F7AF29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nv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1AB858E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[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2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5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6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7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8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3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9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2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4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15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,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];</w:t>
      </w:r>
    </w:p>
    <w:p w14:paraId="2D37608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6</w:t>
      </w:r>
      <w:r w:rsidRPr="005A722F">
        <w:rPr>
          <w:rFonts w:ascii="JetBrains Mono" w:hAnsi="JetBrains Mono"/>
          <w:color w:val="EBDBB2"/>
          <w:sz w:val="20"/>
          <w:szCs w:val="20"/>
        </w:rPr>
        <w:t>; i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407FB16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[i])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; 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j)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[j] </w:t>
      </w:r>
      <w:r w:rsidRPr="005A722F">
        <w:rPr>
          <w:rFonts w:ascii="JetBrains Mono" w:hAnsi="JetBrains Mono"/>
          <w:color w:val="FE8019"/>
          <w:sz w:val="20"/>
          <w:szCs w:val="20"/>
        </w:rPr>
        <w:t>&g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[i]) inv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7DC58E6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</w:t>
      </w:r>
    </w:p>
    <w:p w14:paraId="1EF4613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6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i) {</w:t>
      </w:r>
    </w:p>
    <w:p w14:paraId="2042D24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arr[i] </w:t>
      </w:r>
      <w:r w:rsidRPr="005A722F">
        <w:rPr>
          <w:rFonts w:ascii="JetBrains Mono" w:hAnsi="JetBrains Mono"/>
          <w:color w:val="FE8019"/>
          <w:sz w:val="20"/>
          <w:szCs w:val="20"/>
        </w:rPr>
        <w:t>==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) inv </w:t>
      </w:r>
      <w:r w:rsidRPr="005A722F">
        <w:rPr>
          <w:rFonts w:ascii="JetBrains Mono" w:hAnsi="JetBrains Mono"/>
          <w:color w:val="FE8019"/>
          <w:sz w:val="20"/>
          <w:szCs w:val="20"/>
        </w:rPr>
        <w:t>+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FE8019"/>
          <w:sz w:val="20"/>
          <w:szCs w:val="20"/>
        </w:rPr>
        <w:t>+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/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3E88B57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</w:t>
      </w:r>
    </w:p>
    <w:p w14:paraId="1DA69CB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1BD76723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1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83A598"/>
          <w:sz w:val="20"/>
          <w:szCs w:val="20"/>
        </w:rPr>
        <w:t>Array</w:t>
      </w:r>
      <w:r w:rsidRPr="005A722F">
        <w:rPr>
          <w:rFonts w:ascii="JetBrains Mono" w:hAnsi="JetBrains Mono"/>
          <w:color w:val="EBDBB2"/>
          <w:sz w:val="20"/>
          <w:szCs w:val="20"/>
        </w:rPr>
        <w:t>();</w:t>
      </w:r>
    </w:p>
    <w:p w14:paraId="319C5BD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k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567C34C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i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i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i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7602735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arr1[i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83A598"/>
          <w:sz w:val="20"/>
          <w:szCs w:val="20"/>
        </w:rPr>
        <w:t>Array</w:t>
      </w:r>
      <w:r w:rsidRPr="005A722F">
        <w:rPr>
          <w:rFonts w:ascii="JetBrains Mono" w:hAnsi="JetBrains Mono"/>
          <w:color w:val="EBDBB2"/>
          <w:sz w:val="20"/>
          <w:szCs w:val="20"/>
        </w:rPr>
        <w:t>();</w:t>
      </w:r>
    </w:p>
    <w:p w14:paraId="570EB1E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for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</w:t>
      </w:r>
      <w:r w:rsidRPr="005A722F">
        <w:rPr>
          <w:rFonts w:ascii="JetBrains Mono" w:hAnsi="JetBrains Mono"/>
          <w:color w:val="FE8019"/>
          <w:sz w:val="20"/>
          <w:szCs w:val="20"/>
        </w:rPr>
        <w:t>let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j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0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; j </w:t>
      </w:r>
      <w:r w:rsidRPr="005A722F">
        <w:rPr>
          <w:rFonts w:ascii="JetBrains Mono" w:hAnsi="JetBrains Mono"/>
          <w:color w:val="FE8019"/>
          <w:sz w:val="20"/>
          <w:szCs w:val="20"/>
        </w:rPr>
        <w:t>&lt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4</w:t>
      </w:r>
      <w:r w:rsidRPr="005A722F">
        <w:rPr>
          <w:rFonts w:ascii="JetBrains Mono" w:hAnsi="JetBrains Mono"/>
          <w:color w:val="EBDBB2"/>
          <w:sz w:val="20"/>
          <w:szCs w:val="20"/>
        </w:rPr>
        <w:t>; j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69CBF635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arr1[i][j] </w:t>
      </w:r>
      <w:r w:rsidRPr="005A722F">
        <w:rPr>
          <w:rFonts w:ascii="JetBrains Mono" w:hAnsi="JetBrains Mono"/>
          <w:color w:val="FE8019"/>
          <w:sz w:val="20"/>
          <w:szCs w:val="20"/>
        </w:rPr>
        <w:t>=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arr[k];</w:t>
      </w:r>
    </w:p>
    <w:p w14:paraId="50B142C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  k</w:t>
      </w:r>
      <w:r w:rsidRPr="005A722F">
        <w:rPr>
          <w:rFonts w:ascii="JetBrains Mono" w:hAnsi="JetBrains Mono"/>
          <w:color w:val="FE8019"/>
          <w:sz w:val="20"/>
          <w:szCs w:val="20"/>
        </w:rPr>
        <w:t>++</w:t>
      </w:r>
      <w:r w:rsidRPr="005A722F">
        <w:rPr>
          <w:rFonts w:ascii="JetBrains Mono" w:hAnsi="JetBrains Mono"/>
          <w:color w:val="EBDBB2"/>
          <w:sz w:val="20"/>
          <w:szCs w:val="20"/>
        </w:rPr>
        <w:t>;</w:t>
      </w:r>
    </w:p>
    <w:p w14:paraId="3B5C4308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}</w:t>
      </w:r>
    </w:p>
    <w:p w14:paraId="5D846937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</w:t>
      </w:r>
    </w:p>
    <w:p w14:paraId="3BC53E9E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consol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log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FABD2F"/>
          <w:sz w:val="20"/>
          <w:szCs w:val="20"/>
        </w:rPr>
        <w:t>'fifteenPuzzle:'</w:t>
      </w:r>
      <w:r w:rsidRPr="005A722F">
        <w:rPr>
          <w:rFonts w:ascii="JetBrains Mono" w:hAnsi="JetBrains Mono"/>
          <w:color w:val="EBDBB2"/>
          <w:sz w:val="20"/>
          <w:szCs w:val="20"/>
        </w:rPr>
        <w:t>);</w:t>
      </w:r>
    </w:p>
    <w:p w14:paraId="190012DC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lastRenderedPageBreak/>
        <w:t>consol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log</w:t>
      </w:r>
      <w:r w:rsidRPr="005A722F">
        <w:rPr>
          <w:rFonts w:ascii="JetBrains Mono" w:hAnsi="JetBrains Mono"/>
          <w:color w:val="EBDBB2"/>
          <w:sz w:val="20"/>
          <w:szCs w:val="20"/>
        </w:rPr>
        <w:t>(arr1);</w:t>
      </w:r>
    </w:p>
    <w:p w14:paraId="32E04522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</w:p>
    <w:p w14:paraId="60C90091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if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(inv </w:t>
      </w:r>
      <w:r w:rsidRPr="005A722F">
        <w:rPr>
          <w:rFonts w:ascii="JetBrains Mono" w:hAnsi="JetBrains Mono"/>
          <w:color w:val="FE8019"/>
          <w:sz w:val="20"/>
          <w:szCs w:val="20"/>
        </w:rPr>
        <w:t>&amp;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</w:t>
      </w:r>
      <w:r w:rsidRPr="005A722F">
        <w:rPr>
          <w:rFonts w:ascii="JetBrains Mono" w:hAnsi="JetBrains Mono"/>
          <w:color w:val="D3869B"/>
          <w:sz w:val="20"/>
          <w:szCs w:val="20"/>
        </w:rPr>
        <w:t>1</w:t>
      </w:r>
      <w:r w:rsidRPr="005A722F">
        <w:rPr>
          <w:rFonts w:ascii="JetBrains Mono" w:hAnsi="JetBrains Mono"/>
          <w:color w:val="EBDBB2"/>
          <w:sz w:val="20"/>
          <w:szCs w:val="20"/>
        </w:rPr>
        <w:t>) {</w:t>
      </w:r>
    </w:p>
    <w:p w14:paraId="1A27A500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consol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log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FABD2F"/>
          <w:sz w:val="20"/>
          <w:szCs w:val="20"/>
        </w:rPr>
        <w:t>'Решения нет'</w:t>
      </w:r>
      <w:r w:rsidRPr="005A722F">
        <w:rPr>
          <w:rFonts w:ascii="JetBrains Mono" w:hAnsi="JetBrains Mono"/>
          <w:color w:val="EBDBB2"/>
          <w:sz w:val="20"/>
          <w:szCs w:val="20"/>
        </w:rPr>
        <w:t>);</w:t>
      </w:r>
    </w:p>
    <w:p w14:paraId="7DF1C12B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} </w:t>
      </w:r>
      <w:r w:rsidRPr="005A722F">
        <w:rPr>
          <w:rFonts w:ascii="JetBrains Mono" w:hAnsi="JetBrains Mono"/>
          <w:i/>
          <w:iCs/>
          <w:color w:val="FB4934"/>
          <w:sz w:val="20"/>
          <w:szCs w:val="20"/>
        </w:rPr>
        <w:t>else</w:t>
      </w:r>
      <w:r w:rsidRPr="005A722F">
        <w:rPr>
          <w:rFonts w:ascii="JetBrains Mono" w:hAnsi="JetBrains Mono"/>
          <w:color w:val="EBDBB2"/>
          <w:sz w:val="20"/>
          <w:szCs w:val="20"/>
        </w:rPr>
        <w:t xml:space="preserve"> {</w:t>
      </w:r>
    </w:p>
    <w:p w14:paraId="3E8C9C76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 xml:space="preserve">  console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log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B8BB26"/>
          <w:sz w:val="20"/>
          <w:szCs w:val="20"/>
        </w:rPr>
        <w:t>fifteenPuzzle</w:t>
      </w:r>
      <w:r w:rsidRPr="005A722F">
        <w:rPr>
          <w:rFonts w:ascii="JetBrains Mono" w:hAnsi="JetBrains Mono"/>
          <w:color w:val="EBDBB2"/>
          <w:sz w:val="20"/>
          <w:szCs w:val="20"/>
        </w:rPr>
        <w:t>(arr1)</w:t>
      </w:r>
      <w:r w:rsidRPr="005A722F">
        <w:rPr>
          <w:rFonts w:ascii="JetBrains Mono" w:hAnsi="JetBrains Mono"/>
          <w:color w:val="928374"/>
          <w:sz w:val="20"/>
          <w:szCs w:val="20"/>
        </w:rPr>
        <w:t>.</w:t>
      </w:r>
      <w:r w:rsidRPr="005A722F">
        <w:rPr>
          <w:rFonts w:ascii="JetBrains Mono" w:hAnsi="JetBrains Mono"/>
          <w:color w:val="B8BB26"/>
          <w:sz w:val="20"/>
          <w:szCs w:val="20"/>
        </w:rPr>
        <w:t>join</w:t>
      </w:r>
      <w:r w:rsidRPr="005A722F">
        <w:rPr>
          <w:rFonts w:ascii="JetBrains Mono" w:hAnsi="JetBrains Mono"/>
          <w:color w:val="EBDBB2"/>
          <w:sz w:val="20"/>
          <w:szCs w:val="20"/>
        </w:rPr>
        <w:t>(</w:t>
      </w:r>
      <w:r w:rsidRPr="005A722F">
        <w:rPr>
          <w:rFonts w:ascii="JetBrains Mono" w:hAnsi="JetBrains Mono"/>
          <w:color w:val="FABD2F"/>
          <w:sz w:val="20"/>
          <w:szCs w:val="20"/>
        </w:rPr>
        <w:t>','</w:t>
      </w:r>
      <w:r w:rsidRPr="005A722F">
        <w:rPr>
          <w:rFonts w:ascii="JetBrains Mono" w:hAnsi="JetBrains Mono"/>
          <w:color w:val="EBDBB2"/>
          <w:sz w:val="20"/>
          <w:szCs w:val="20"/>
        </w:rPr>
        <w:t>));</w:t>
      </w:r>
    </w:p>
    <w:p w14:paraId="335B2EDD" w14:textId="77777777" w:rsidR="005A722F" w:rsidRPr="005A722F" w:rsidRDefault="005A722F" w:rsidP="005A722F">
      <w:pPr>
        <w:shd w:val="clear" w:color="auto" w:fill="202020"/>
        <w:spacing w:line="300" w:lineRule="atLeast"/>
        <w:rPr>
          <w:rFonts w:ascii="JetBrains Mono" w:hAnsi="JetBrains Mono"/>
          <w:color w:val="EBDBB2"/>
          <w:sz w:val="20"/>
          <w:szCs w:val="20"/>
        </w:rPr>
      </w:pPr>
      <w:r w:rsidRPr="005A722F">
        <w:rPr>
          <w:rFonts w:ascii="JetBrains Mono" w:hAnsi="JetBrains Mono"/>
          <w:color w:val="EBDBB2"/>
          <w:sz w:val="20"/>
          <w:szCs w:val="20"/>
        </w:rPr>
        <w:t>}</w:t>
      </w:r>
    </w:p>
    <w:p w14:paraId="131AE259" w14:textId="140F909B" w:rsidR="00765202" w:rsidRPr="00D7528B" w:rsidRDefault="00765202" w:rsidP="00765202">
      <w:pPr>
        <w:spacing w:line="259" w:lineRule="auto"/>
        <w:rPr>
          <w:sz w:val="19"/>
          <w:szCs w:val="19"/>
          <w:lang w:val="en-US"/>
        </w:rPr>
      </w:pPr>
    </w:p>
    <w:p w14:paraId="07AC0630" w14:textId="1A499CB9" w:rsidR="00DC5F6D" w:rsidRDefault="000825EA" w:rsidP="00680DA7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r>
        <w:rPr>
          <w:sz w:val="28"/>
          <w:szCs w:val="28"/>
          <w:lang w:val="en-US"/>
        </w:rPr>
        <w:t>C</w:t>
      </w:r>
      <w:r>
        <w:rPr>
          <w:sz w:val="28"/>
          <w:szCs w:val="28"/>
        </w:rPr>
        <w:t>нимки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экрана</w:t>
      </w:r>
      <w:r w:rsidR="007F0D24"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работы</w:t>
      </w:r>
      <w:r w:rsidRPr="00300EE1">
        <w:rPr>
          <w:sz w:val="28"/>
          <w:szCs w:val="28"/>
        </w:rPr>
        <w:t xml:space="preserve"> </w:t>
      </w:r>
      <w:r>
        <w:rPr>
          <w:sz w:val="28"/>
          <w:szCs w:val="28"/>
        </w:rPr>
        <w:t>программы</w:t>
      </w:r>
      <w:bookmarkEnd w:id="1"/>
    </w:p>
    <w:p w14:paraId="44CFC2E4" w14:textId="04A5C602" w:rsidR="005C31AB" w:rsidRDefault="001D16F9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7D918308" wp14:editId="4C2CECA5">
            <wp:extent cx="2552700" cy="1092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109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9F35F" w14:textId="0D03632E" w:rsidR="001D16F9" w:rsidRDefault="001D16F9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5283B3B0" wp14:editId="5F9C5F5D">
            <wp:extent cx="2692400" cy="1130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4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0A0DE" w14:textId="1433DC41" w:rsidR="001D16F9" w:rsidRDefault="001D16F9" w:rsidP="00746E2D">
      <w:pPr>
        <w:pStyle w:val="Compact"/>
        <w:ind w:hanging="284"/>
        <w:jc w:val="center"/>
        <w:rPr>
          <w:noProof/>
        </w:rPr>
      </w:pPr>
      <w:r>
        <w:rPr>
          <w:noProof/>
        </w:rPr>
        <w:drawing>
          <wp:inline distT="0" distB="0" distL="0" distR="0" wp14:anchorId="24957897" wp14:editId="5CEC937E">
            <wp:extent cx="5940425" cy="1008380"/>
            <wp:effectExtent l="0" t="0" r="381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31F3" w14:textId="77777777" w:rsidR="00FD77BE" w:rsidRDefault="00FD77BE" w:rsidP="009E1B82">
      <w:pPr>
        <w:pStyle w:val="Compact"/>
        <w:rPr>
          <w:noProof/>
        </w:rPr>
      </w:pPr>
    </w:p>
    <w:p w14:paraId="2B2E29EE" w14:textId="683A6845" w:rsidR="002361D6" w:rsidRDefault="00795F83" w:rsidP="00267C4D">
      <w:pPr>
        <w:keepNext/>
        <w:keepLines/>
        <w:spacing w:before="240"/>
        <w:jc w:val="center"/>
        <w:outlineLvl w:val="0"/>
        <w:rPr>
          <w:sz w:val="28"/>
          <w:szCs w:val="28"/>
        </w:rPr>
      </w:pPr>
      <w:bookmarkStart w:id="2" w:name="_Toc70027543"/>
      <w:r>
        <w:rPr>
          <w:sz w:val="28"/>
          <w:szCs w:val="28"/>
        </w:rPr>
        <w:t>Вывод</w:t>
      </w:r>
      <w:bookmarkEnd w:id="2"/>
    </w:p>
    <w:p w14:paraId="34367FDF" w14:textId="512B6B66" w:rsidR="00D63675" w:rsidRPr="00D409FA" w:rsidRDefault="009B3ABC" w:rsidP="00A86535">
      <w:pPr>
        <w:spacing w:line="360" w:lineRule="auto"/>
        <w:ind w:firstLine="709"/>
        <w:rPr>
          <w:sz w:val="28"/>
          <w:szCs w:val="28"/>
          <w:lang w:val="ru-RU"/>
        </w:rPr>
      </w:pPr>
      <w:bookmarkStart w:id="3" w:name="_Toc70027544"/>
      <w:r>
        <w:rPr>
          <w:sz w:val="28"/>
          <w:szCs w:val="28"/>
        </w:rPr>
        <w:t>В ходе выполнения лабораторной работы</w:t>
      </w:r>
      <w:r w:rsidRPr="00B71262">
        <w:rPr>
          <w:sz w:val="28"/>
          <w:szCs w:val="28"/>
        </w:rPr>
        <w:t xml:space="preserve">, </w:t>
      </w:r>
      <w:r>
        <w:rPr>
          <w:sz w:val="28"/>
          <w:szCs w:val="28"/>
        </w:rPr>
        <w:t>мной бы</w:t>
      </w:r>
      <w:r w:rsidR="00525877">
        <w:rPr>
          <w:sz w:val="28"/>
          <w:szCs w:val="28"/>
        </w:rPr>
        <w:t>ли</w:t>
      </w:r>
      <w:r>
        <w:rPr>
          <w:sz w:val="28"/>
          <w:szCs w:val="28"/>
        </w:rPr>
        <w:t xml:space="preserve"> получен</w:t>
      </w:r>
      <w:r w:rsidR="00525877">
        <w:rPr>
          <w:sz w:val="28"/>
          <w:szCs w:val="28"/>
        </w:rPr>
        <w:t xml:space="preserve">ы навыки </w:t>
      </w:r>
      <w:r w:rsidR="00CF6563">
        <w:rPr>
          <w:sz w:val="28"/>
          <w:szCs w:val="28"/>
        </w:rPr>
        <w:t xml:space="preserve">реализации </w:t>
      </w:r>
      <w:bookmarkEnd w:id="3"/>
      <w:r w:rsidR="00215AF8">
        <w:rPr>
          <w:sz w:val="28"/>
          <w:szCs w:val="28"/>
          <w:lang w:val="ru-RU"/>
        </w:rPr>
        <w:t>алгоритмов</w:t>
      </w:r>
      <w:r w:rsidR="005B08CE" w:rsidRPr="005B08CE">
        <w:rPr>
          <w:sz w:val="28"/>
          <w:szCs w:val="28"/>
          <w:lang w:val="ru-RU"/>
        </w:rPr>
        <w:t xml:space="preserve"> </w:t>
      </w:r>
      <w:r w:rsidR="005B08CE">
        <w:rPr>
          <w:sz w:val="28"/>
          <w:szCs w:val="28"/>
          <w:lang w:val="ru-RU"/>
        </w:rPr>
        <w:t>поиска подстроки в строке на примере алгоритмов</w:t>
      </w:r>
      <w:r w:rsidR="00215AF8">
        <w:rPr>
          <w:sz w:val="28"/>
          <w:szCs w:val="28"/>
          <w:lang w:val="ru-RU"/>
        </w:rPr>
        <w:t xml:space="preserve"> </w:t>
      </w:r>
      <w:r w:rsidR="00215AF8">
        <w:rPr>
          <w:sz w:val="28"/>
          <w:szCs w:val="28"/>
          <w:lang w:val="ru-RU"/>
        </w:rPr>
        <w:t>Кнута-Морриса-</w:t>
      </w:r>
      <w:proofErr w:type="spellStart"/>
      <w:r w:rsidR="00215AF8">
        <w:rPr>
          <w:sz w:val="28"/>
          <w:szCs w:val="28"/>
          <w:lang w:val="ru-RU"/>
        </w:rPr>
        <w:t>Пратта</w:t>
      </w:r>
      <w:proofErr w:type="spellEnd"/>
      <w:r w:rsidR="005B08CE">
        <w:rPr>
          <w:sz w:val="28"/>
          <w:szCs w:val="28"/>
          <w:lang w:val="ru-RU"/>
        </w:rPr>
        <w:t xml:space="preserve"> и</w:t>
      </w:r>
      <w:r w:rsidR="00215AF8" w:rsidRPr="00215AF8">
        <w:rPr>
          <w:sz w:val="28"/>
          <w:szCs w:val="28"/>
          <w:lang w:val="ru-RU"/>
        </w:rPr>
        <w:t xml:space="preserve"> </w:t>
      </w:r>
      <w:proofErr w:type="spellStart"/>
      <w:r w:rsidR="00215AF8" w:rsidRPr="00622FEC">
        <w:rPr>
          <w:sz w:val="28"/>
          <w:szCs w:val="28"/>
          <w:lang w:val="ru-RU"/>
        </w:rPr>
        <w:t>Бойера</w:t>
      </w:r>
      <w:proofErr w:type="spellEnd"/>
      <w:r w:rsidR="00215AF8" w:rsidRPr="00622FEC">
        <w:rPr>
          <w:sz w:val="28"/>
          <w:szCs w:val="28"/>
          <w:lang w:val="ru-RU"/>
        </w:rPr>
        <w:t>-Мура</w:t>
      </w:r>
      <w:r w:rsidR="00215AF8">
        <w:rPr>
          <w:sz w:val="28"/>
          <w:szCs w:val="28"/>
          <w:lang w:val="ru-RU"/>
        </w:rPr>
        <w:t xml:space="preserve"> </w:t>
      </w:r>
      <w:r w:rsidR="00BA6963" w:rsidRPr="00BA6963">
        <w:rPr>
          <w:sz w:val="28"/>
          <w:szCs w:val="28"/>
          <w:lang w:val="ru-RU"/>
        </w:rPr>
        <w:t xml:space="preserve">, </w:t>
      </w:r>
      <w:r w:rsidR="00BA6963">
        <w:rPr>
          <w:sz w:val="28"/>
          <w:szCs w:val="28"/>
          <w:lang w:val="ru-RU"/>
        </w:rPr>
        <w:t xml:space="preserve">а так же </w:t>
      </w:r>
      <w:r w:rsidR="00215AF8">
        <w:rPr>
          <w:sz w:val="28"/>
          <w:szCs w:val="28"/>
          <w:lang w:val="ru-RU"/>
        </w:rPr>
        <w:t xml:space="preserve">решения задачи </w:t>
      </w:r>
      <w:r w:rsidR="00215AF8" w:rsidRPr="00215AF8">
        <w:rPr>
          <w:sz w:val="28"/>
          <w:szCs w:val="28"/>
          <w:lang w:val="ru-RU"/>
        </w:rPr>
        <w:t>‘</w:t>
      </w:r>
      <w:r w:rsidR="00215AF8">
        <w:rPr>
          <w:sz w:val="28"/>
          <w:szCs w:val="28"/>
          <w:lang w:val="ru-RU"/>
        </w:rPr>
        <w:t>пятнашки</w:t>
      </w:r>
      <w:r w:rsidR="00215AF8" w:rsidRPr="00215AF8">
        <w:rPr>
          <w:sz w:val="28"/>
          <w:szCs w:val="28"/>
          <w:lang w:val="ru-RU"/>
        </w:rPr>
        <w:t>’</w:t>
      </w:r>
      <w:r w:rsidR="00D409FA" w:rsidRPr="00D409FA">
        <w:rPr>
          <w:sz w:val="28"/>
          <w:szCs w:val="28"/>
          <w:lang w:val="ru-RU"/>
        </w:rPr>
        <w:t>.</w:t>
      </w:r>
    </w:p>
    <w:sectPr w:rsidR="00D63675" w:rsidRPr="00D409FA" w:rsidSect="00E218E0">
      <w:footerReference w:type="default" r:id="rId1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7D6F2F" w14:textId="77777777" w:rsidR="00E771C4" w:rsidRDefault="00E771C4" w:rsidP="00E218E0">
      <w:r>
        <w:separator/>
      </w:r>
    </w:p>
  </w:endnote>
  <w:endnote w:type="continuationSeparator" w:id="0">
    <w:p w14:paraId="41300608" w14:textId="77777777" w:rsidR="00E771C4" w:rsidRDefault="00E771C4" w:rsidP="00E218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JetBrains Mono">
    <w:altName w:val="JetBrains Mono"/>
    <w:panose1 w:val="020B0509020102050004"/>
    <w:charset w:val="4D"/>
    <w:family w:val="modern"/>
    <w:pitch w:val="fixed"/>
    <w:sig w:usb0="20000207" w:usb1="00001801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-1972589484"/>
      <w:docPartObj>
        <w:docPartGallery w:val="Page Numbers (Bottom of Page)"/>
        <w:docPartUnique/>
      </w:docPartObj>
    </w:sdtPr>
    <w:sdtEndPr>
      <w:rPr>
        <w:sz w:val="28"/>
        <w:szCs w:val="28"/>
      </w:rPr>
    </w:sdtEndPr>
    <w:sdtContent>
      <w:p w14:paraId="2343B146" w14:textId="209F9024" w:rsidR="00E218E0" w:rsidRPr="00FB14DF" w:rsidRDefault="00E218E0">
        <w:pPr>
          <w:pStyle w:val="Footer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B14DF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B14DF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FB14DF">
          <w:rPr>
            <w:rFonts w:ascii="Times New Roman" w:hAnsi="Times New Roman" w:cs="Times New Roman"/>
            <w:sz w:val="28"/>
            <w:szCs w:val="28"/>
          </w:rPr>
          <w:t>2</w:t>
        </w:r>
        <w:r w:rsidRPr="00FB14DF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57C3D23" w14:textId="77777777" w:rsidR="00E218E0" w:rsidRDefault="00E218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DA2119" w14:textId="77777777" w:rsidR="00E771C4" w:rsidRDefault="00E771C4" w:rsidP="00E218E0">
      <w:r>
        <w:separator/>
      </w:r>
    </w:p>
  </w:footnote>
  <w:footnote w:type="continuationSeparator" w:id="0">
    <w:p w14:paraId="0B6C09D5" w14:textId="77777777" w:rsidR="00E771C4" w:rsidRDefault="00E771C4" w:rsidP="00E21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F30826"/>
    <w:multiLevelType w:val="hybridMultilevel"/>
    <w:tmpl w:val="34785B52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2195F"/>
    <w:multiLevelType w:val="multilevel"/>
    <w:tmpl w:val="052EF9C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36955D7"/>
    <w:multiLevelType w:val="multilevel"/>
    <w:tmpl w:val="C73E4A68"/>
    <w:lvl w:ilvl="0">
      <w:start w:val="6"/>
      <w:numFmt w:val="decimal"/>
      <w:lvlText w:val="(%1)"/>
      <w:lvlJc w:val="left"/>
      <w:pPr>
        <w:ind w:left="480" w:hanging="480"/>
      </w:pPr>
    </w:lvl>
    <w:lvl w:ilvl="1">
      <w:start w:val="6"/>
      <w:numFmt w:val="decimal"/>
      <w:lvlText w:val="(%2)"/>
      <w:lvlJc w:val="left"/>
      <w:pPr>
        <w:ind w:left="1200" w:hanging="480"/>
      </w:pPr>
    </w:lvl>
    <w:lvl w:ilvl="2">
      <w:start w:val="6"/>
      <w:numFmt w:val="decimal"/>
      <w:lvlText w:val="(%3)"/>
      <w:lvlJc w:val="left"/>
      <w:pPr>
        <w:ind w:left="1920" w:hanging="480"/>
      </w:pPr>
    </w:lvl>
    <w:lvl w:ilvl="3">
      <w:start w:val="6"/>
      <w:numFmt w:val="decimal"/>
      <w:lvlText w:val="(%4)"/>
      <w:lvlJc w:val="left"/>
      <w:pPr>
        <w:ind w:left="2640" w:hanging="480"/>
      </w:pPr>
    </w:lvl>
    <w:lvl w:ilvl="4">
      <w:start w:val="6"/>
      <w:numFmt w:val="decimal"/>
      <w:lvlText w:val="(%5)"/>
      <w:lvlJc w:val="left"/>
      <w:pPr>
        <w:ind w:left="3360" w:hanging="480"/>
      </w:pPr>
    </w:lvl>
    <w:lvl w:ilvl="5">
      <w:start w:val="6"/>
      <w:numFmt w:val="decimal"/>
      <w:lvlText w:val="(%6)"/>
      <w:lvlJc w:val="left"/>
      <w:pPr>
        <w:ind w:left="4080" w:hanging="480"/>
      </w:pPr>
    </w:lvl>
    <w:lvl w:ilvl="6">
      <w:start w:val="6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1F0E2119"/>
    <w:multiLevelType w:val="multilevel"/>
    <w:tmpl w:val="FE8E303C"/>
    <w:lvl w:ilvl="0">
      <w:start w:val="8"/>
      <w:numFmt w:val="decimal"/>
      <w:lvlText w:val="(%1)"/>
      <w:lvlJc w:val="left"/>
      <w:pPr>
        <w:ind w:left="480" w:hanging="480"/>
      </w:pPr>
    </w:lvl>
    <w:lvl w:ilvl="1">
      <w:start w:val="8"/>
      <w:numFmt w:val="decimal"/>
      <w:lvlText w:val="(%2)"/>
      <w:lvlJc w:val="left"/>
      <w:pPr>
        <w:ind w:left="1200" w:hanging="480"/>
      </w:pPr>
    </w:lvl>
    <w:lvl w:ilvl="2">
      <w:start w:val="8"/>
      <w:numFmt w:val="decimal"/>
      <w:lvlText w:val="(%3)"/>
      <w:lvlJc w:val="left"/>
      <w:pPr>
        <w:ind w:left="1920" w:hanging="480"/>
      </w:pPr>
    </w:lvl>
    <w:lvl w:ilvl="3">
      <w:start w:val="8"/>
      <w:numFmt w:val="decimal"/>
      <w:lvlText w:val="(%4)"/>
      <w:lvlJc w:val="left"/>
      <w:pPr>
        <w:ind w:left="2640" w:hanging="480"/>
      </w:pPr>
    </w:lvl>
    <w:lvl w:ilvl="4">
      <w:start w:val="8"/>
      <w:numFmt w:val="decimal"/>
      <w:lvlText w:val="(%5)"/>
      <w:lvlJc w:val="left"/>
      <w:pPr>
        <w:ind w:left="3360" w:hanging="480"/>
      </w:pPr>
    </w:lvl>
    <w:lvl w:ilvl="5">
      <w:start w:val="8"/>
      <w:numFmt w:val="decimal"/>
      <w:lvlText w:val="(%6)"/>
      <w:lvlJc w:val="left"/>
      <w:pPr>
        <w:ind w:left="4080" w:hanging="480"/>
      </w:pPr>
    </w:lvl>
    <w:lvl w:ilvl="6">
      <w:start w:val="8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3EE46530"/>
    <w:multiLevelType w:val="multilevel"/>
    <w:tmpl w:val="7750C1F2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5E4D74D9"/>
    <w:multiLevelType w:val="multilevel"/>
    <w:tmpl w:val="0D5A9BD0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6275605D"/>
    <w:multiLevelType w:val="multilevel"/>
    <w:tmpl w:val="3446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00428F"/>
    <w:multiLevelType w:val="hybridMultilevel"/>
    <w:tmpl w:val="A572B8D6"/>
    <w:lvl w:ilvl="0" w:tplc="30580B3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9F2AA9"/>
    <w:multiLevelType w:val="multilevel"/>
    <w:tmpl w:val="988836CE"/>
    <w:lvl w:ilvl="0">
      <w:start w:val="10"/>
      <w:numFmt w:val="decimal"/>
      <w:lvlText w:val="(%1)"/>
      <w:lvlJc w:val="left"/>
      <w:pPr>
        <w:ind w:left="480" w:hanging="480"/>
      </w:pPr>
    </w:lvl>
    <w:lvl w:ilvl="1">
      <w:start w:val="10"/>
      <w:numFmt w:val="decimal"/>
      <w:lvlText w:val="(%2)"/>
      <w:lvlJc w:val="left"/>
      <w:pPr>
        <w:ind w:left="1200" w:hanging="480"/>
      </w:pPr>
    </w:lvl>
    <w:lvl w:ilvl="2">
      <w:start w:val="10"/>
      <w:numFmt w:val="decimal"/>
      <w:lvlText w:val="(%3)"/>
      <w:lvlJc w:val="left"/>
      <w:pPr>
        <w:ind w:left="1920" w:hanging="480"/>
      </w:pPr>
    </w:lvl>
    <w:lvl w:ilvl="3">
      <w:start w:val="10"/>
      <w:numFmt w:val="decimal"/>
      <w:lvlText w:val="(%4)"/>
      <w:lvlJc w:val="left"/>
      <w:pPr>
        <w:ind w:left="2640" w:hanging="480"/>
      </w:pPr>
    </w:lvl>
    <w:lvl w:ilvl="4">
      <w:start w:val="10"/>
      <w:numFmt w:val="decimal"/>
      <w:lvlText w:val="(%5)"/>
      <w:lvlJc w:val="left"/>
      <w:pPr>
        <w:ind w:left="3360" w:hanging="480"/>
      </w:pPr>
    </w:lvl>
    <w:lvl w:ilvl="5">
      <w:start w:val="10"/>
      <w:numFmt w:val="decimal"/>
      <w:lvlText w:val="(%6)"/>
      <w:lvlJc w:val="left"/>
      <w:pPr>
        <w:ind w:left="4080" w:hanging="480"/>
      </w:pPr>
    </w:lvl>
    <w:lvl w:ilvl="6">
      <w:start w:val="10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6FDF15EB"/>
    <w:multiLevelType w:val="multilevel"/>
    <w:tmpl w:val="18DE7C26"/>
    <w:lvl w:ilvl="0">
      <w:start w:val="5"/>
      <w:numFmt w:val="decimal"/>
      <w:lvlText w:val="(%1)"/>
      <w:lvlJc w:val="left"/>
      <w:pPr>
        <w:ind w:left="480" w:hanging="480"/>
      </w:pPr>
    </w:lvl>
    <w:lvl w:ilvl="1">
      <w:start w:val="5"/>
      <w:numFmt w:val="decimal"/>
      <w:lvlText w:val="(%2)"/>
      <w:lvlJc w:val="left"/>
      <w:pPr>
        <w:ind w:left="1200" w:hanging="480"/>
      </w:pPr>
    </w:lvl>
    <w:lvl w:ilvl="2">
      <w:start w:val="5"/>
      <w:numFmt w:val="decimal"/>
      <w:lvlText w:val="(%3)"/>
      <w:lvlJc w:val="left"/>
      <w:pPr>
        <w:ind w:left="1920" w:hanging="480"/>
      </w:pPr>
    </w:lvl>
    <w:lvl w:ilvl="3">
      <w:start w:val="5"/>
      <w:numFmt w:val="decimal"/>
      <w:lvlText w:val="(%4)"/>
      <w:lvlJc w:val="left"/>
      <w:pPr>
        <w:ind w:left="2640" w:hanging="480"/>
      </w:pPr>
    </w:lvl>
    <w:lvl w:ilvl="4">
      <w:start w:val="5"/>
      <w:numFmt w:val="decimal"/>
      <w:lvlText w:val="(%5)"/>
      <w:lvlJc w:val="left"/>
      <w:pPr>
        <w:ind w:left="3360" w:hanging="480"/>
      </w:pPr>
    </w:lvl>
    <w:lvl w:ilvl="5">
      <w:start w:val="5"/>
      <w:numFmt w:val="decimal"/>
      <w:lvlText w:val="(%6)"/>
      <w:lvlJc w:val="left"/>
      <w:pPr>
        <w:ind w:left="4080" w:hanging="480"/>
      </w:pPr>
    </w:lvl>
    <w:lvl w:ilvl="6">
      <w:start w:val="5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7724012B"/>
    <w:multiLevelType w:val="multilevel"/>
    <w:tmpl w:val="F752978A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78007CC7"/>
    <w:multiLevelType w:val="multilevel"/>
    <w:tmpl w:val="828E0980"/>
    <w:lvl w:ilvl="0">
      <w:start w:val="9"/>
      <w:numFmt w:val="decimal"/>
      <w:lvlText w:val="(%1)"/>
      <w:lvlJc w:val="left"/>
      <w:pPr>
        <w:ind w:left="480" w:hanging="480"/>
      </w:pPr>
    </w:lvl>
    <w:lvl w:ilvl="1">
      <w:start w:val="9"/>
      <w:numFmt w:val="decimal"/>
      <w:lvlText w:val="(%2)"/>
      <w:lvlJc w:val="left"/>
      <w:pPr>
        <w:ind w:left="1200" w:hanging="480"/>
      </w:pPr>
    </w:lvl>
    <w:lvl w:ilvl="2">
      <w:start w:val="9"/>
      <w:numFmt w:val="decimal"/>
      <w:lvlText w:val="(%3)"/>
      <w:lvlJc w:val="left"/>
      <w:pPr>
        <w:ind w:left="1920" w:hanging="480"/>
      </w:pPr>
    </w:lvl>
    <w:lvl w:ilvl="3">
      <w:start w:val="9"/>
      <w:numFmt w:val="decimal"/>
      <w:lvlText w:val="(%4)"/>
      <w:lvlJc w:val="left"/>
      <w:pPr>
        <w:ind w:left="2640" w:hanging="480"/>
      </w:pPr>
    </w:lvl>
    <w:lvl w:ilvl="4">
      <w:start w:val="9"/>
      <w:numFmt w:val="decimal"/>
      <w:lvlText w:val="(%5)"/>
      <w:lvlJc w:val="left"/>
      <w:pPr>
        <w:ind w:left="3360" w:hanging="480"/>
      </w:pPr>
    </w:lvl>
    <w:lvl w:ilvl="5">
      <w:start w:val="9"/>
      <w:numFmt w:val="decimal"/>
      <w:lvlText w:val="(%6)"/>
      <w:lvlJc w:val="left"/>
      <w:pPr>
        <w:ind w:left="4080" w:hanging="480"/>
      </w:pPr>
    </w:lvl>
    <w:lvl w:ilvl="6">
      <w:start w:val="9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7B0F52CB"/>
    <w:multiLevelType w:val="multilevel"/>
    <w:tmpl w:val="027488A8"/>
    <w:lvl w:ilvl="0">
      <w:start w:val="7"/>
      <w:numFmt w:val="decimal"/>
      <w:lvlText w:val="(%1)"/>
      <w:lvlJc w:val="left"/>
      <w:pPr>
        <w:ind w:left="480" w:hanging="480"/>
      </w:pPr>
    </w:lvl>
    <w:lvl w:ilvl="1">
      <w:start w:val="7"/>
      <w:numFmt w:val="decimal"/>
      <w:lvlText w:val="(%2)"/>
      <w:lvlJc w:val="left"/>
      <w:pPr>
        <w:ind w:left="1200" w:hanging="480"/>
      </w:pPr>
    </w:lvl>
    <w:lvl w:ilvl="2">
      <w:start w:val="7"/>
      <w:numFmt w:val="decimal"/>
      <w:lvlText w:val="(%3)"/>
      <w:lvlJc w:val="left"/>
      <w:pPr>
        <w:ind w:left="1920" w:hanging="480"/>
      </w:pPr>
    </w:lvl>
    <w:lvl w:ilvl="3">
      <w:start w:val="7"/>
      <w:numFmt w:val="decimal"/>
      <w:lvlText w:val="(%4)"/>
      <w:lvlJc w:val="left"/>
      <w:pPr>
        <w:ind w:left="2640" w:hanging="480"/>
      </w:pPr>
    </w:lvl>
    <w:lvl w:ilvl="4">
      <w:start w:val="7"/>
      <w:numFmt w:val="decimal"/>
      <w:lvlText w:val="(%5)"/>
      <w:lvlJc w:val="left"/>
      <w:pPr>
        <w:ind w:left="3360" w:hanging="480"/>
      </w:pPr>
    </w:lvl>
    <w:lvl w:ilvl="5">
      <w:start w:val="7"/>
      <w:numFmt w:val="decimal"/>
      <w:lvlText w:val="(%6)"/>
      <w:lvlJc w:val="left"/>
      <w:pPr>
        <w:ind w:left="4080" w:hanging="480"/>
      </w:pPr>
    </w:lvl>
    <w:lvl w:ilvl="6">
      <w:start w:val="7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7"/>
  </w:num>
  <w:num w:numId="2">
    <w:abstractNumId w:val="7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1"/>
    </w:lvlOverride>
    <w:lvlOverride w:ilvl="8">
      <w:startOverride w:val="1"/>
    </w:lvlOverride>
  </w:num>
  <w:num w:numId="1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"/>
    </w:lvlOverride>
    <w:lvlOverride w:ilvl="8">
      <w:startOverride w:val="1"/>
    </w:lvlOverride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53F7"/>
    <w:rsid w:val="00004DB3"/>
    <w:rsid w:val="00007C33"/>
    <w:rsid w:val="00013241"/>
    <w:rsid w:val="000144F4"/>
    <w:rsid w:val="00015132"/>
    <w:rsid w:val="00015CAE"/>
    <w:rsid w:val="00021A8A"/>
    <w:rsid w:val="0003010B"/>
    <w:rsid w:val="00037325"/>
    <w:rsid w:val="00040749"/>
    <w:rsid w:val="00046F6B"/>
    <w:rsid w:val="0005567F"/>
    <w:rsid w:val="00055B34"/>
    <w:rsid w:val="00065D3C"/>
    <w:rsid w:val="000779A4"/>
    <w:rsid w:val="00082569"/>
    <w:rsid w:val="000825EA"/>
    <w:rsid w:val="00082F0E"/>
    <w:rsid w:val="00083827"/>
    <w:rsid w:val="00097441"/>
    <w:rsid w:val="000A18F5"/>
    <w:rsid w:val="000A497A"/>
    <w:rsid w:val="000B2584"/>
    <w:rsid w:val="000B6101"/>
    <w:rsid w:val="000B77EE"/>
    <w:rsid w:val="000C05EC"/>
    <w:rsid w:val="000D2F73"/>
    <w:rsid w:val="000D6E25"/>
    <w:rsid w:val="000D7BF4"/>
    <w:rsid w:val="000E0206"/>
    <w:rsid w:val="000E0CC6"/>
    <w:rsid w:val="000E14F4"/>
    <w:rsid w:val="000E21F1"/>
    <w:rsid w:val="00100FEA"/>
    <w:rsid w:val="00101D16"/>
    <w:rsid w:val="00104465"/>
    <w:rsid w:val="001158A0"/>
    <w:rsid w:val="00122A1D"/>
    <w:rsid w:val="001276DB"/>
    <w:rsid w:val="00135973"/>
    <w:rsid w:val="00136184"/>
    <w:rsid w:val="00151F93"/>
    <w:rsid w:val="00167A81"/>
    <w:rsid w:val="001741EC"/>
    <w:rsid w:val="00176B88"/>
    <w:rsid w:val="001952B4"/>
    <w:rsid w:val="001A020C"/>
    <w:rsid w:val="001A6EEF"/>
    <w:rsid w:val="001A751C"/>
    <w:rsid w:val="001B6DFE"/>
    <w:rsid w:val="001C23BC"/>
    <w:rsid w:val="001D16F9"/>
    <w:rsid w:val="001D7FDB"/>
    <w:rsid w:val="001E3018"/>
    <w:rsid w:val="001E6840"/>
    <w:rsid w:val="002053AE"/>
    <w:rsid w:val="00215AF8"/>
    <w:rsid w:val="00216BDD"/>
    <w:rsid w:val="00221126"/>
    <w:rsid w:val="00223F04"/>
    <w:rsid w:val="002361D6"/>
    <w:rsid w:val="00266CA7"/>
    <w:rsid w:val="00267C4D"/>
    <w:rsid w:val="00267E5A"/>
    <w:rsid w:val="00274F73"/>
    <w:rsid w:val="0028153B"/>
    <w:rsid w:val="00285B24"/>
    <w:rsid w:val="00294809"/>
    <w:rsid w:val="00297206"/>
    <w:rsid w:val="002A553B"/>
    <w:rsid w:val="002A62A8"/>
    <w:rsid w:val="002B62C2"/>
    <w:rsid w:val="002C1387"/>
    <w:rsid w:val="002C6233"/>
    <w:rsid w:val="002D5600"/>
    <w:rsid w:val="002E30F4"/>
    <w:rsid w:val="00300EE1"/>
    <w:rsid w:val="00303EE7"/>
    <w:rsid w:val="0030668C"/>
    <w:rsid w:val="003109C1"/>
    <w:rsid w:val="003253C7"/>
    <w:rsid w:val="00327430"/>
    <w:rsid w:val="00332B25"/>
    <w:rsid w:val="003340D4"/>
    <w:rsid w:val="00340516"/>
    <w:rsid w:val="0034526D"/>
    <w:rsid w:val="00351444"/>
    <w:rsid w:val="003535EE"/>
    <w:rsid w:val="00354B7D"/>
    <w:rsid w:val="00355584"/>
    <w:rsid w:val="0037369E"/>
    <w:rsid w:val="00374686"/>
    <w:rsid w:val="00382BCA"/>
    <w:rsid w:val="00387570"/>
    <w:rsid w:val="00391F00"/>
    <w:rsid w:val="00394283"/>
    <w:rsid w:val="003A343F"/>
    <w:rsid w:val="003A4513"/>
    <w:rsid w:val="003A4F39"/>
    <w:rsid w:val="003A5469"/>
    <w:rsid w:val="003B315C"/>
    <w:rsid w:val="003B6502"/>
    <w:rsid w:val="003C4C35"/>
    <w:rsid w:val="003D5008"/>
    <w:rsid w:val="003E5E96"/>
    <w:rsid w:val="003F3676"/>
    <w:rsid w:val="003F6688"/>
    <w:rsid w:val="003F6708"/>
    <w:rsid w:val="003F6877"/>
    <w:rsid w:val="00400B45"/>
    <w:rsid w:val="00402FDB"/>
    <w:rsid w:val="004076A2"/>
    <w:rsid w:val="00407944"/>
    <w:rsid w:val="004117D2"/>
    <w:rsid w:val="00415F37"/>
    <w:rsid w:val="00417186"/>
    <w:rsid w:val="00425600"/>
    <w:rsid w:val="004311C5"/>
    <w:rsid w:val="004410A1"/>
    <w:rsid w:val="00443C03"/>
    <w:rsid w:val="00446572"/>
    <w:rsid w:val="00452131"/>
    <w:rsid w:val="0045669B"/>
    <w:rsid w:val="00465F18"/>
    <w:rsid w:val="004666E3"/>
    <w:rsid w:val="004719E9"/>
    <w:rsid w:val="004743DB"/>
    <w:rsid w:val="0049365D"/>
    <w:rsid w:val="00495202"/>
    <w:rsid w:val="0049709A"/>
    <w:rsid w:val="004A12CE"/>
    <w:rsid w:val="004A516C"/>
    <w:rsid w:val="004A6882"/>
    <w:rsid w:val="004B232F"/>
    <w:rsid w:val="004B34DC"/>
    <w:rsid w:val="004B61BB"/>
    <w:rsid w:val="004C1166"/>
    <w:rsid w:val="004C674E"/>
    <w:rsid w:val="004C67FB"/>
    <w:rsid w:val="004D72E3"/>
    <w:rsid w:val="004E679F"/>
    <w:rsid w:val="004F012E"/>
    <w:rsid w:val="004F303D"/>
    <w:rsid w:val="00506ECC"/>
    <w:rsid w:val="00511CB4"/>
    <w:rsid w:val="00523770"/>
    <w:rsid w:val="00525877"/>
    <w:rsid w:val="005327A8"/>
    <w:rsid w:val="00533B1C"/>
    <w:rsid w:val="00540B59"/>
    <w:rsid w:val="00553722"/>
    <w:rsid w:val="00570F73"/>
    <w:rsid w:val="00575ADD"/>
    <w:rsid w:val="005877F2"/>
    <w:rsid w:val="00594644"/>
    <w:rsid w:val="00596AAF"/>
    <w:rsid w:val="005973E8"/>
    <w:rsid w:val="005A62D0"/>
    <w:rsid w:val="005A722F"/>
    <w:rsid w:val="005B08CE"/>
    <w:rsid w:val="005B43DC"/>
    <w:rsid w:val="005C31AB"/>
    <w:rsid w:val="005C5FD4"/>
    <w:rsid w:val="005C6D87"/>
    <w:rsid w:val="005D0155"/>
    <w:rsid w:val="005D4DBA"/>
    <w:rsid w:val="005D6604"/>
    <w:rsid w:val="005E6799"/>
    <w:rsid w:val="0060129C"/>
    <w:rsid w:val="006046EE"/>
    <w:rsid w:val="006119D5"/>
    <w:rsid w:val="00620C00"/>
    <w:rsid w:val="00622083"/>
    <w:rsid w:val="00622FEC"/>
    <w:rsid w:val="006259AC"/>
    <w:rsid w:val="00637B08"/>
    <w:rsid w:val="00644D56"/>
    <w:rsid w:val="006561A3"/>
    <w:rsid w:val="00665891"/>
    <w:rsid w:val="006658D7"/>
    <w:rsid w:val="00666620"/>
    <w:rsid w:val="00673B3B"/>
    <w:rsid w:val="00680DA7"/>
    <w:rsid w:val="00681D86"/>
    <w:rsid w:val="00684879"/>
    <w:rsid w:val="00694293"/>
    <w:rsid w:val="006B63A4"/>
    <w:rsid w:val="006C6794"/>
    <w:rsid w:val="006D0A37"/>
    <w:rsid w:val="006D3830"/>
    <w:rsid w:val="006D664A"/>
    <w:rsid w:val="006E3EAA"/>
    <w:rsid w:val="006E492C"/>
    <w:rsid w:val="006F76F8"/>
    <w:rsid w:val="00705704"/>
    <w:rsid w:val="00713847"/>
    <w:rsid w:val="007145A5"/>
    <w:rsid w:val="0073361B"/>
    <w:rsid w:val="0073751E"/>
    <w:rsid w:val="00746E2D"/>
    <w:rsid w:val="00746F16"/>
    <w:rsid w:val="00760CB8"/>
    <w:rsid w:val="00764B86"/>
    <w:rsid w:val="00765202"/>
    <w:rsid w:val="00766325"/>
    <w:rsid w:val="007737A0"/>
    <w:rsid w:val="007946EF"/>
    <w:rsid w:val="00795F83"/>
    <w:rsid w:val="007B524C"/>
    <w:rsid w:val="007C73BA"/>
    <w:rsid w:val="007E1E03"/>
    <w:rsid w:val="007F0CAD"/>
    <w:rsid w:val="007F0D24"/>
    <w:rsid w:val="00800472"/>
    <w:rsid w:val="00812478"/>
    <w:rsid w:val="0081301C"/>
    <w:rsid w:val="0084440C"/>
    <w:rsid w:val="00853458"/>
    <w:rsid w:val="008605C2"/>
    <w:rsid w:val="008610EE"/>
    <w:rsid w:val="00872150"/>
    <w:rsid w:val="00876C6E"/>
    <w:rsid w:val="00882FA7"/>
    <w:rsid w:val="008843A6"/>
    <w:rsid w:val="0088768B"/>
    <w:rsid w:val="008900E9"/>
    <w:rsid w:val="00891F89"/>
    <w:rsid w:val="00892272"/>
    <w:rsid w:val="0089487F"/>
    <w:rsid w:val="008B6532"/>
    <w:rsid w:val="008C6686"/>
    <w:rsid w:val="008D1119"/>
    <w:rsid w:val="008E0665"/>
    <w:rsid w:val="008E6EF1"/>
    <w:rsid w:val="008F56BC"/>
    <w:rsid w:val="00902537"/>
    <w:rsid w:val="0090402A"/>
    <w:rsid w:val="009129C7"/>
    <w:rsid w:val="009136C7"/>
    <w:rsid w:val="00916ED9"/>
    <w:rsid w:val="00922DCC"/>
    <w:rsid w:val="0092761E"/>
    <w:rsid w:val="00933489"/>
    <w:rsid w:val="00934B04"/>
    <w:rsid w:val="00935799"/>
    <w:rsid w:val="0096120E"/>
    <w:rsid w:val="00971970"/>
    <w:rsid w:val="00974316"/>
    <w:rsid w:val="00984581"/>
    <w:rsid w:val="009B2685"/>
    <w:rsid w:val="009B27CA"/>
    <w:rsid w:val="009B38BB"/>
    <w:rsid w:val="009B3ABC"/>
    <w:rsid w:val="009B6A98"/>
    <w:rsid w:val="009C3151"/>
    <w:rsid w:val="009C53F7"/>
    <w:rsid w:val="009D37A3"/>
    <w:rsid w:val="009E1B82"/>
    <w:rsid w:val="009E5EFB"/>
    <w:rsid w:val="009F0251"/>
    <w:rsid w:val="009F2325"/>
    <w:rsid w:val="009F4B9C"/>
    <w:rsid w:val="009F7D76"/>
    <w:rsid w:val="00A14ED3"/>
    <w:rsid w:val="00A35A6A"/>
    <w:rsid w:val="00A42156"/>
    <w:rsid w:val="00A47CDF"/>
    <w:rsid w:val="00A617B7"/>
    <w:rsid w:val="00A67AF8"/>
    <w:rsid w:val="00A707E2"/>
    <w:rsid w:val="00A70890"/>
    <w:rsid w:val="00A84E35"/>
    <w:rsid w:val="00A86535"/>
    <w:rsid w:val="00AB3DF9"/>
    <w:rsid w:val="00AB4C57"/>
    <w:rsid w:val="00AB60BE"/>
    <w:rsid w:val="00AD06BF"/>
    <w:rsid w:val="00AE553B"/>
    <w:rsid w:val="00AF342C"/>
    <w:rsid w:val="00AF55FB"/>
    <w:rsid w:val="00B012CC"/>
    <w:rsid w:val="00B02448"/>
    <w:rsid w:val="00B107D4"/>
    <w:rsid w:val="00B11DD0"/>
    <w:rsid w:val="00B139E3"/>
    <w:rsid w:val="00B24091"/>
    <w:rsid w:val="00B53F0A"/>
    <w:rsid w:val="00B67FE9"/>
    <w:rsid w:val="00B71262"/>
    <w:rsid w:val="00B769BA"/>
    <w:rsid w:val="00B860A4"/>
    <w:rsid w:val="00BA6963"/>
    <w:rsid w:val="00BB263A"/>
    <w:rsid w:val="00BC6A01"/>
    <w:rsid w:val="00BD4E3F"/>
    <w:rsid w:val="00BD62C9"/>
    <w:rsid w:val="00BE34CA"/>
    <w:rsid w:val="00BE44F2"/>
    <w:rsid w:val="00BE6683"/>
    <w:rsid w:val="00C03F84"/>
    <w:rsid w:val="00C3525B"/>
    <w:rsid w:val="00C4369A"/>
    <w:rsid w:val="00C66016"/>
    <w:rsid w:val="00C70553"/>
    <w:rsid w:val="00C73D5E"/>
    <w:rsid w:val="00C83770"/>
    <w:rsid w:val="00C83A17"/>
    <w:rsid w:val="00C85849"/>
    <w:rsid w:val="00C906C2"/>
    <w:rsid w:val="00CA4C83"/>
    <w:rsid w:val="00CA7526"/>
    <w:rsid w:val="00CB7018"/>
    <w:rsid w:val="00CC1ACF"/>
    <w:rsid w:val="00CC2E46"/>
    <w:rsid w:val="00CD0FA2"/>
    <w:rsid w:val="00CD1202"/>
    <w:rsid w:val="00CD2103"/>
    <w:rsid w:val="00CE1790"/>
    <w:rsid w:val="00CF3DE0"/>
    <w:rsid w:val="00CF6563"/>
    <w:rsid w:val="00CF6AC3"/>
    <w:rsid w:val="00D03ACB"/>
    <w:rsid w:val="00D14C2F"/>
    <w:rsid w:val="00D15A59"/>
    <w:rsid w:val="00D20F45"/>
    <w:rsid w:val="00D3584D"/>
    <w:rsid w:val="00D409FA"/>
    <w:rsid w:val="00D43D08"/>
    <w:rsid w:val="00D50E83"/>
    <w:rsid w:val="00D54E32"/>
    <w:rsid w:val="00D556A7"/>
    <w:rsid w:val="00D55AE7"/>
    <w:rsid w:val="00D57F3D"/>
    <w:rsid w:val="00D63675"/>
    <w:rsid w:val="00D638D1"/>
    <w:rsid w:val="00D6552A"/>
    <w:rsid w:val="00D71088"/>
    <w:rsid w:val="00D7528B"/>
    <w:rsid w:val="00D8605D"/>
    <w:rsid w:val="00D96221"/>
    <w:rsid w:val="00DA614D"/>
    <w:rsid w:val="00DB6D99"/>
    <w:rsid w:val="00DC4E7D"/>
    <w:rsid w:val="00DC5F6D"/>
    <w:rsid w:val="00DD059C"/>
    <w:rsid w:val="00DD0FF3"/>
    <w:rsid w:val="00DD3A7A"/>
    <w:rsid w:val="00DD5620"/>
    <w:rsid w:val="00DD596D"/>
    <w:rsid w:val="00DE162A"/>
    <w:rsid w:val="00DF1A96"/>
    <w:rsid w:val="00E14EBA"/>
    <w:rsid w:val="00E218E0"/>
    <w:rsid w:val="00E251FD"/>
    <w:rsid w:val="00E25461"/>
    <w:rsid w:val="00E41E1B"/>
    <w:rsid w:val="00E571FE"/>
    <w:rsid w:val="00E6038C"/>
    <w:rsid w:val="00E66C54"/>
    <w:rsid w:val="00E678F4"/>
    <w:rsid w:val="00E771C4"/>
    <w:rsid w:val="00EB7C8F"/>
    <w:rsid w:val="00EC4B42"/>
    <w:rsid w:val="00ED541F"/>
    <w:rsid w:val="00EE5848"/>
    <w:rsid w:val="00EE67DC"/>
    <w:rsid w:val="00EE6A25"/>
    <w:rsid w:val="00EF263D"/>
    <w:rsid w:val="00F0432A"/>
    <w:rsid w:val="00F12784"/>
    <w:rsid w:val="00F202F1"/>
    <w:rsid w:val="00F2377F"/>
    <w:rsid w:val="00F24846"/>
    <w:rsid w:val="00F338F4"/>
    <w:rsid w:val="00F35768"/>
    <w:rsid w:val="00F37D6D"/>
    <w:rsid w:val="00F5065D"/>
    <w:rsid w:val="00F655EC"/>
    <w:rsid w:val="00F742C1"/>
    <w:rsid w:val="00F74AEC"/>
    <w:rsid w:val="00F94ECB"/>
    <w:rsid w:val="00FA6F85"/>
    <w:rsid w:val="00FA73DF"/>
    <w:rsid w:val="00FB14DF"/>
    <w:rsid w:val="00FB39E2"/>
    <w:rsid w:val="00FB703C"/>
    <w:rsid w:val="00FC417C"/>
    <w:rsid w:val="00FD0F19"/>
    <w:rsid w:val="00FD7180"/>
    <w:rsid w:val="00FD7637"/>
    <w:rsid w:val="00FD77BE"/>
    <w:rsid w:val="00FE02C3"/>
    <w:rsid w:val="00FE0E01"/>
    <w:rsid w:val="00FF7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5D9952"/>
  <w15:chartTrackingRefBased/>
  <w15:docId w15:val="{B78E6E2F-C01C-4AA3-A240-873C8056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560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RU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2FA7"/>
    <w:pPr>
      <w:keepNext/>
      <w:keepLines/>
      <w:spacing w:before="24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ru-RU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77F2"/>
    <w:pPr>
      <w:keepNext/>
      <w:keepLines/>
      <w:spacing w:before="40" w:line="254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ru-RU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877"/>
    <w:pPr>
      <w:spacing w:after="0" w:line="240" w:lineRule="auto"/>
    </w:pPr>
    <w:rPr>
      <w:rFonts w:ascii="Calibri" w:eastAsia="Calibri" w:hAnsi="Calibri" w:cs="Times New Roman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82F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82FA7"/>
    <w:pPr>
      <w:spacing w:line="259" w:lineRule="auto"/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882FA7"/>
    <w:pPr>
      <w:spacing w:after="10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styleId="Hyperlink">
    <w:name w:val="Hyperlink"/>
    <w:basedOn w:val="DefaultParagraphFont"/>
    <w:uiPriority w:val="99"/>
    <w:unhideWhenUsed/>
    <w:rsid w:val="00882FA7"/>
    <w:rPr>
      <w:color w:val="0563C1" w:themeColor="hyperlink"/>
      <w:u w:val="single"/>
    </w:rPr>
  </w:style>
  <w:style w:type="paragraph" w:customStyle="1" w:styleId="Compact">
    <w:name w:val="Compact"/>
    <w:basedOn w:val="BodyText"/>
    <w:qFormat/>
    <w:rsid w:val="007F0D24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F0D24"/>
    <w:pPr>
      <w:spacing w:after="120" w:line="254" w:lineRule="auto"/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7F0D24"/>
  </w:style>
  <w:style w:type="character" w:customStyle="1" w:styleId="KeywordTok">
    <w:name w:val="KeywordTok"/>
    <w:basedOn w:val="DefaultParagraphFont"/>
    <w:qFormat/>
    <w:rsid w:val="00D54E32"/>
    <w:rPr>
      <w:rFonts w:ascii="Consolas" w:hAnsi="Consolas" w:hint="default"/>
      <w:b/>
      <w:bCs w:val="0"/>
      <w:color w:val="007020"/>
      <w:sz w:val="22"/>
    </w:rPr>
  </w:style>
  <w:style w:type="character" w:customStyle="1" w:styleId="DataTypeTok">
    <w:name w:val="DataTypeTok"/>
    <w:basedOn w:val="DefaultParagraphFont"/>
    <w:qFormat/>
    <w:rsid w:val="00D54E32"/>
    <w:rPr>
      <w:rFonts w:ascii="Consolas" w:hAnsi="Consolas" w:hint="default"/>
      <w:color w:val="902000"/>
      <w:sz w:val="22"/>
    </w:rPr>
  </w:style>
  <w:style w:type="character" w:customStyle="1" w:styleId="DecValTok">
    <w:name w:val="DecValTok"/>
    <w:basedOn w:val="DefaultParagraphFont"/>
    <w:qFormat/>
    <w:rsid w:val="00D54E32"/>
    <w:rPr>
      <w:rFonts w:ascii="Consolas" w:hAnsi="Consolas" w:hint="default"/>
      <w:color w:val="40A070"/>
      <w:sz w:val="22"/>
    </w:rPr>
  </w:style>
  <w:style w:type="character" w:customStyle="1" w:styleId="StringTok">
    <w:name w:val="StringTok"/>
    <w:basedOn w:val="DefaultParagraphFont"/>
    <w:qFormat/>
    <w:rsid w:val="00D54E32"/>
    <w:rPr>
      <w:rFonts w:ascii="Consolas" w:hAnsi="Consolas" w:hint="default"/>
      <w:color w:val="4070A0"/>
      <w:sz w:val="22"/>
    </w:rPr>
  </w:style>
  <w:style w:type="character" w:customStyle="1" w:styleId="CommentTok">
    <w:name w:val="CommentTok"/>
    <w:basedOn w:val="DefaultParagraphFont"/>
    <w:qFormat/>
    <w:rsid w:val="00D54E32"/>
    <w:rPr>
      <w:rFonts w:ascii="Consolas" w:hAnsi="Consolas" w:hint="default"/>
      <w:i/>
      <w:iCs w:val="0"/>
      <w:color w:val="60A0B0"/>
      <w:sz w:val="22"/>
    </w:rPr>
  </w:style>
  <w:style w:type="character" w:customStyle="1" w:styleId="OtherTok">
    <w:name w:val="OtherTok"/>
    <w:basedOn w:val="DefaultParagraphFont"/>
    <w:qFormat/>
    <w:rsid w:val="00D54E32"/>
    <w:rPr>
      <w:rFonts w:ascii="Consolas" w:hAnsi="Consolas" w:hint="default"/>
      <w:color w:val="007020"/>
      <w:sz w:val="22"/>
    </w:rPr>
  </w:style>
  <w:style w:type="character" w:customStyle="1" w:styleId="NormalTok">
    <w:name w:val="NormalTok"/>
    <w:basedOn w:val="DefaultParagraphFont"/>
    <w:qFormat/>
    <w:rsid w:val="00D54E32"/>
    <w:rPr>
      <w:rFonts w:ascii="Consolas" w:hAnsi="Consolas" w:hint="default"/>
      <w:sz w:val="22"/>
    </w:rPr>
  </w:style>
  <w:style w:type="paragraph" w:styleId="Header">
    <w:name w:val="header"/>
    <w:basedOn w:val="Normal"/>
    <w:link w:val="Head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218E0"/>
  </w:style>
  <w:style w:type="paragraph" w:styleId="Footer">
    <w:name w:val="footer"/>
    <w:basedOn w:val="Normal"/>
    <w:link w:val="FooterChar"/>
    <w:uiPriority w:val="99"/>
    <w:unhideWhenUsed/>
    <w:rsid w:val="00E218E0"/>
    <w:pPr>
      <w:tabs>
        <w:tab w:val="center" w:pos="4677"/>
        <w:tab w:val="right" w:pos="9355"/>
      </w:tabs>
    </w:pPr>
    <w:rPr>
      <w:rFonts w:asciiTheme="minorHAnsi" w:eastAsiaTheme="minorHAnsi" w:hAnsiTheme="minorHAnsi" w:cstheme="minorBidi"/>
      <w:sz w:val="22"/>
      <w:szCs w:val="22"/>
      <w:lang w:val="ru-RU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E218E0"/>
  </w:style>
  <w:style w:type="paragraph" w:styleId="BalloonText">
    <w:name w:val="Balloon Text"/>
    <w:basedOn w:val="Normal"/>
    <w:link w:val="BalloonTextChar"/>
    <w:uiPriority w:val="99"/>
    <w:semiHidden/>
    <w:unhideWhenUsed/>
    <w:rsid w:val="00795F83"/>
    <w:rPr>
      <w:rFonts w:ascii="Segoe UI" w:eastAsiaTheme="minorHAnsi" w:hAnsi="Segoe UI" w:cs="Segoe UI"/>
      <w:sz w:val="18"/>
      <w:szCs w:val="18"/>
      <w:lang w:val="ru-R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5F83"/>
    <w:rPr>
      <w:rFonts w:ascii="Segoe UI" w:hAnsi="Segoe UI" w:cs="Segoe UI"/>
      <w:sz w:val="18"/>
      <w:szCs w:val="18"/>
    </w:rPr>
  </w:style>
  <w:style w:type="paragraph" w:customStyle="1" w:styleId="im-mess">
    <w:name w:val="im-mess"/>
    <w:basedOn w:val="Normal"/>
    <w:rsid w:val="001A020C"/>
    <w:pPr>
      <w:spacing w:before="100" w:beforeAutospacing="1" w:after="100" w:afterAutospacing="1"/>
    </w:pPr>
    <w:rPr>
      <w:lang w:val="ru-RU" w:eastAsia="ru-R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0EE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ru-RU"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0EE1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VerbatimChar">
    <w:name w:val="Verbatim Char"/>
    <w:basedOn w:val="DefaultParagraphFont"/>
    <w:link w:val="SourceCode"/>
    <w:qFormat/>
    <w:rsid w:val="006259AC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6259AC"/>
    <w:pPr>
      <w:suppressAutoHyphens/>
      <w:spacing w:after="200"/>
    </w:pPr>
    <w:rPr>
      <w:rFonts w:ascii="Consolas" w:eastAsiaTheme="minorHAnsi" w:hAnsi="Consolas" w:cstheme="minorBidi"/>
      <w:sz w:val="22"/>
      <w:szCs w:val="22"/>
      <w:lang w:val="ru-RU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77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sonormal0">
    <w:name w:val="msonormal"/>
    <w:basedOn w:val="Normal"/>
    <w:rsid w:val="002D560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6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6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5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8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25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5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7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8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4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0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7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2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0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6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1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1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6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6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52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2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9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51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7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8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4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8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9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4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0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3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0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219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0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5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0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2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9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974014">
          <w:marLeft w:val="105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FC130-D7EE-4834-B368-22B13A14C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10</Pages>
  <Words>1399</Words>
  <Characters>7166</Characters>
  <Application>Microsoft Office Word</Application>
  <DocSecurity>0</DocSecurity>
  <Lines>421</Lines>
  <Paragraphs>3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17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icrosoft Office User</cp:lastModifiedBy>
  <cp:revision>611</cp:revision>
  <dcterms:created xsi:type="dcterms:W3CDTF">2020-12-02T10:31:00Z</dcterms:created>
  <dcterms:modified xsi:type="dcterms:W3CDTF">2021-05-20T22:01:00Z</dcterms:modified>
  <cp:category/>
</cp:coreProperties>
</file>